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4C8DBE" w14:textId="512C908C" w:rsidR="00260A8F" w:rsidRPr="00260A8F" w:rsidRDefault="0006356D" w:rsidP="00C22FAC">
      <w:pPr>
        <w:pStyle w:val="Heading1"/>
        <w:spacing w:line="360" w:lineRule="auto"/>
        <w:rPr>
          <w:rFonts w:asciiTheme="majorBidi" w:hAnsiTheme="majorBidi" w:cstheme="majorBidi"/>
          <w:lang w:val="en-CA"/>
        </w:rPr>
      </w:pPr>
      <w:r w:rsidRPr="0006356D">
        <w:rPr>
          <w:rFonts w:asciiTheme="majorBidi" w:hAnsiTheme="majorBidi" w:cstheme="majorBidi"/>
          <w:lang w:val="en-CA"/>
        </w:rPr>
        <w:t xml:space="preserve">CS 330 Final Project </w:t>
      </w:r>
      <w:r w:rsidR="00F37BBA">
        <w:rPr>
          <w:rFonts w:asciiTheme="majorBidi" w:hAnsiTheme="majorBidi" w:cstheme="majorBidi"/>
          <w:lang w:val="en-CA"/>
        </w:rPr>
        <w:t>Readme</w:t>
      </w:r>
      <w:r w:rsidR="006A54A6">
        <w:rPr>
          <w:rFonts w:asciiTheme="majorBidi" w:hAnsiTheme="majorBidi" w:cstheme="majorBidi"/>
        </w:rPr>
        <w:t xml:space="preserve"> </w:t>
      </w:r>
    </w:p>
    <w:p w14:paraId="7682C33E" w14:textId="2A10CB76" w:rsidR="00597539" w:rsidRDefault="005A31AC" w:rsidP="00C22FAC">
      <w:pPr>
        <w:pStyle w:val="Heading1"/>
        <w:spacing w:line="360" w:lineRule="auto"/>
        <w:rPr>
          <w:rFonts w:asciiTheme="majorBidi" w:hAnsiTheme="majorBidi" w:cstheme="majorBidi"/>
          <w:b w:val="0"/>
          <w:bCs w:val="0"/>
        </w:rPr>
      </w:pPr>
      <w:r w:rsidRPr="00372C59">
        <w:rPr>
          <w:rFonts w:asciiTheme="majorBidi" w:hAnsiTheme="majorBidi" w:cstheme="majorBidi"/>
          <w:b w:val="0"/>
          <w:bCs w:val="0"/>
        </w:rPr>
        <w:t>Daniel Gorelkin</w:t>
      </w:r>
      <w:r w:rsidR="00372C59" w:rsidRPr="00372C59">
        <w:rPr>
          <w:rFonts w:asciiTheme="majorBidi" w:hAnsiTheme="majorBidi" w:cstheme="majorBidi"/>
          <w:b w:val="0"/>
          <w:bCs w:val="0"/>
        </w:rPr>
        <w:t xml:space="preserve"> - </w:t>
      </w:r>
      <w:r w:rsidR="006A54A6">
        <w:rPr>
          <w:rFonts w:asciiTheme="majorBidi" w:hAnsiTheme="majorBidi" w:cstheme="majorBidi"/>
          <w:b w:val="0"/>
          <w:bCs w:val="0"/>
        </w:rPr>
        <w:t>Aug</w:t>
      </w:r>
      <w:r w:rsidR="004660BA" w:rsidRPr="00372C59">
        <w:rPr>
          <w:rFonts w:asciiTheme="majorBidi" w:hAnsiTheme="majorBidi" w:cstheme="majorBidi"/>
          <w:b w:val="0"/>
          <w:bCs w:val="0"/>
        </w:rPr>
        <w:t xml:space="preserve"> </w:t>
      </w:r>
      <w:r w:rsidR="00F37BBA">
        <w:rPr>
          <w:rFonts w:asciiTheme="majorBidi" w:hAnsiTheme="majorBidi" w:cstheme="majorBidi"/>
          <w:b w:val="0"/>
          <w:bCs w:val="0"/>
        </w:rPr>
        <w:t>13</w:t>
      </w:r>
      <w:r w:rsidR="004660BA" w:rsidRPr="00372C59">
        <w:rPr>
          <w:rFonts w:asciiTheme="majorBidi" w:hAnsiTheme="majorBidi" w:cstheme="majorBidi"/>
          <w:b w:val="0"/>
          <w:bCs w:val="0"/>
        </w:rPr>
        <w:t>, 202</w:t>
      </w:r>
      <w:r w:rsidR="00A36550">
        <w:rPr>
          <w:rFonts w:asciiTheme="majorBidi" w:hAnsiTheme="majorBidi" w:cstheme="majorBidi"/>
          <w:b w:val="0"/>
          <w:bCs w:val="0"/>
        </w:rPr>
        <w:t>5</w:t>
      </w:r>
    </w:p>
    <w:p w14:paraId="7809132E" w14:textId="77777777" w:rsidR="00F77C8E" w:rsidRPr="00260A8F" w:rsidRDefault="00F77C8E" w:rsidP="00C22FAC">
      <w:pPr>
        <w:spacing w:line="360" w:lineRule="auto"/>
        <w:jc w:val="center"/>
      </w:pPr>
    </w:p>
    <w:p w14:paraId="631459A7" w14:textId="3DECF93C" w:rsidR="00227725" w:rsidRDefault="00BB1ECC" w:rsidP="00BB1ECC">
      <w:pPr>
        <w:spacing w:line="36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My </w:t>
      </w:r>
      <w:r w:rsidRPr="00BB1ECC">
        <w:rPr>
          <w:rFonts w:asciiTheme="majorBidi" w:hAnsiTheme="majorBidi" w:cstheme="majorBidi"/>
          <w:b/>
          <w:bCs/>
        </w:rPr>
        <w:t xml:space="preserve">approach </w:t>
      </w:r>
      <w:r>
        <w:rPr>
          <w:rFonts w:asciiTheme="majorBidi" w:hAnsiTheme="majorBidi" w:cstheme="majorBidi"/>
          <w:b/>
          <w:bCs/>
        </w:rPr>
        <w:t xml:space="preserve">to </w:t>
      </w:r>
      <w:r w:rsidRPr="00BB1ECC">
        <w:rPr>
          <w:rFonts w:asciiTheme="majorBidi" w:hAnsiTheme="majorBidi" w:cstheme="majorBidi"/>
          <w:b/>
          <w:bCs/>
        </w:rPr>
        <w:t>designing software</w:t>
      </w:r>
    </w:p>
    <w:p w14:paraId="24897CBE" w14:textId="77777777" w:rsidR="00DD0DA3" w:rsidRDefault="009B0678" w:rsidP="00985533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ile working on this project</w:t>
      </w:r>
      <w:r w:rsidR="00667DBD">
        <w:rPr>
          <w:rFonts w:asciiTheme="majorBidi" w:hAnsiTheme="majorBidi" w:cstheme="majorBidi"/>
        </w:rPr>
        <w:t>,</w:t>
      </w:r>
      <w:r>
        <w:rPr>
          <w:rFonts w:asciiTheme="majorBidi" w:hAnsiTheme="majorBidi" w:cstheme="majorBidi"/>
        </w:rPr>
        <w:t xml:space="preserve"> </w:t>
      </w:r>
      <w:r w:rsidR="009024D0">
        <w:rPr>
          <w:rFonts w:asciiTheme="majorBidi" w:hAnsiTheme="majorBidi" w:cstheme="majorBidi"/>
        </w:rPr>
        <w:t>I explored</w:t>
      </w:r>
      <w:r w:rsidR="00667DBD">
        <w:rPr>
          <w:rFonts w:asciiTheme="majorBidi" w:hAnsiTheme="majorBidi" w:cstheme="majorBidi"/>
        </w:rPr>
        <w:t xml:space="preserve"> and studied</w:t>
      </w:r>
      <w:r w:rsidR="009024D0">
        <w:rPr>
          <w:rFonts w:asciiTheme="majorBidi" w:hAnsiTheme="majorBidi" w:cstheme="majorBidi"/>
        </w:rPr>
        <w:t xml:space="preserve"> the </w:t>
      </w:r>
      <w:r w:rsidR="00667DBD">
        <w:rPr>
          <w:rFonts w:asciiTheme="majorBidi" w:hAnsiTheme="majorBidi" w:cstheme="majorBidi"/>
        </w:rPr>
        <w:t xml:space="preserve">functionality of </w:t>
      </w:r>
      <w:r w:rsidR="009024D0">
        <w:rPr>
          <w:rFonts w:asciiTheme="majorBidi" w:hAnsiTheme="majorBidi" w:cstheme="majorBidi"/>
        </w:rPr>
        <w:t>OpenGL</w:t>
      </w:r>
      <w:r w:rsidR="00A662D6">
        <w:rPr>
          <w:rFonts w:asciiTheme="majorBidi" w:hAnsiTheme="majorBidi" w:cstheme="majorBidi"/>
        </w:rPr>
        <w:t xml:space="preserve"> </w:t>
      </w:r>
      <w:r w:rsidR="000B4562">
        <w:rPr>
          <w:rFonts w:asciiTheme="majorBidi" w:hAnsiTheme="majorBidi" w:cstheme="majorBidi"/>
        </w:rPr>
        <w:t>libraries</w:t>
      </w:r>
      <w:r w:rsidR="00A662D6">
        <w:rPr>
          <w:rFonts w:asciiTheme="majorBidi" w:hAnsiTheme="majorBidi" w:cstheme="majorBidi"/>
        </w:rPr>
        <w:t xml:space="preserve"> and their implementations in modern </w:t>
      </w:r>
      <w:r w:rsidR="000B4562">
        <w:rPr>
          <w:rFonts w:asciiTheme="majorBidi" w:hAnsiTheme="majorBidi" w:cstheme="majorBidi"/>
        </w:rPr>
        <w:t xml:space="preserve">software solutions. Specifically, I </w:t>
      </w:r>
      <w:r w:rsidR="007B510D">
        <w:rPr>
          <w:rFonts w:asciiTheme="majorBidi" w:hAnsiTheme="majorBidi" w:cstheme="majorBidi"/>
        </w:rPr>
        <w:t xml:space="preserve">developed a set of skills to render a </w:t>
      </w:r>
      <w:r w:rsidR="00A04E51">
        <w:rPr>
          <w:rFonts w:asciiTheme="majorBidi" w:hAnsiTheme="majorBidi" w:cstheme="majorBidi"/>
        </w:rPr>
        <w:t>3D scene compiled from a set of</w:t>
      </w:r>
      <w:r w:rsidR="006D0C5E">
        <w:rPr>
          <w:rFonts w:asciiTheme="majorBidi" w:hAnsiTheme="majorBidi" w:cstheme="majorBidi"/>
        </w:rPr>
        <w:t xml:space="preserve"> vertex</w:t>
      </w:r>
      <w:r w:rsidR="00A04E51">
        <w:rPr>
          <w:rFonts w:asciiTheme="majorBidi" w:hAnsiTheme="majorBidi" w:cstheme="majorBidi"/>
        </w:rPr>
        <w:t xml:space="preserve"> </w:t>
      </w:r>
      <w:r w:rsidR="006D0C5E">
        <w:rPr>
          <w:rFonts w:asciiTheme="majorBidi" w:hAnsiTheme="majorBidi" w:cstheme="majorBidi"/>
        </w:rPr>
        <w:t xml:space="preserve">meshes onto a 2D screen. Additionally, </w:t>
      </w:r>
      <w:r w:rsidR="00280D1B">
        <w:rPr>
          <w:rFonts w:asciiTheme="majorBidi" w:hAnsiTheme="majorBidi" w:cstheme="majorBidi"/>
        </w:rPr>
        <w:t xml:space="preserve">while using the </w:t>
      </w:r>
      <w:r w:rsidR="00686B57">
        <w:rPr>
          <w:rFonts w:asciiTheme="majorBidi" w:hAnsiTheme="majorBidi" w:cstheme="majorBidi"/>
        </w:rPr>
        <w:t xml:space="preserve">given libraries, I created a </w:t>
      </w:r>
      <w:r w:rsidR="007529BB">
        <w:rPr>
          <w:rFonts w:asciiTheme="majorBidi" w:hAnsiTheme="majorBidi" w:cstheme="majorBidi"/>
        </w:rPr>
        <w:t xml:space="preserve">dynamic </w:t>
      </w:r>
      <w:r w:rsidR="00604194">
        <w:rPr>
          <w:rFonts w:asciiTheme="majorBidi" w:hAnsiTheme="majorBidi" w:cstheme="majorBidi"/>
        </w:rPr>
        <w:t xml:space="preserve">space that can be virtually navigated </w:t>
      </w:r>
      <w:r w:rsidR="0041720F">
        <w:rPr>
          <w:rFonts w:asciiTheme="majorBidi" w:hAnsiTheme="majorBidi" w:cstheme="majorBidi"/>
        </w:rPr>
        <w:t xml:space="preserve">following a set of input commands. More specifically, I practice </w:t>
      </w:r>
      <w:r w:rsidR="00AF66CD">
        <w:rPr>
          <w:rFonts w:asciiTheme="majorBidi" w:hAnsiTheme="majorBidi" w:cstheme="majorBidi"/>
        </w:rPr>
        <w:t>creating various 3D objects</w:t>
      </w:r>
      <w:r w:rsidR="00CC4629">
        <w:rPr>
          <w:rFonts w:asciiTheme="majorBidi" w:hAnsiTheme="majorBidi" w:cstheme="majorBidi"/>
        </w:rPr>
        <w:t xml:space="preserve"> and setting them up in a defined world, applying ligh</w:t>
      </w:r>
      <w:r w:rsidR="005323FE">
        <w:rPr>
          <w:rFonts w:asciiTheme="majorBidi" w:hAnsiTheme="majorBidi" w:cstheme="majorBidi"/>
        </w:rPr>
        <w:t xml:space="preserve">t effects and textures to the objects as well as creating navigation </w:t>
      </w:r>
      <w:r w:rsidR="00E173EA">
        <w:rPr>
          <w:rFonts w:asciiTheme="majorBidi" w:hAnsiTheme="majorBidi" w:cstheme="majorBidi"/>
        </w:rPr>
        <w:t xml:space="preserve">in the world by using </w:t>
      </w:r>
      <w:r w:rsidR="00985533">
        <w:rPr>
          <w:rFonts w:asciiTheme="majorBidi" w:hAnsiTheme="majorBidi" w:cstheme="majorBidi"/>
        </w:rPr>
        <w:t>matrices</w:t>
      </w:r>
      <w:r w:rsidR="00E173EA">
        <w:rPr>
          <w:rFonts w:asciiTheme="majorBidi" w:hAnsiTheme="majorBidi" w:cstheme="majorBidi"/>
        </w:rPr>
        <w:t xml:space="preserve"> and </w:t>
      </w:r>
      <w:r w:rsidR="00985533">
        <w:rPr>
          <w:rFonts w:asciiTheme="majorBidi" w:hAnsiTheme="majorBidi" w:cstheme="majorBidi"/>
        </w:rPr>
        <w:t xml:space="preserve">rendering loops. </w:t>
      </w:r>
      <w:r w:rsidR="0001594A">
        <w:rPr>
          <w:rFonts w:asciiTheme="majorBidi" w:hAnsiTheme="majorBidi" w:cstheme="majorBidi"/>
        </w:rPr>
        <w:t xml:space="preserve">The explored libraries </w:t>
      </w:r>
      <w:proofErr w:type="gramStart"/>
      <w:r w:rsidR="00B843F2">
        <w:rPr>
          <w:rFonts w:asciiTheme="majorBidi" w:hAnsiTheme="majorBidi" w:cstheme="majorBidi"/>
        </w:rPr>
        <w:t xml:space="preserve">and </w:t>
      </w:r>
      <w:r w:rsidR="00E574CE">
        <w:rPr>
          <w:rFonts w:asciiTheme="majorBidi" w:hAnsiTheme="majorBidi" w:cstheme="majorBidi"/>
        </w:rPr>
        <w:t>studied</w:t>
      </w:r>
      <w:proofErr w:type="gramEnd"/>
      <w:r w:rsidR="00E574CE">
        <w:rPr>
          <w:rFonts w:asciiTheme="majorBidi" w:hAnsiTheme="majorBidi" w:cstheme="majorBidi"/>
        </w:rPr>
        <w:t xml:space="preserve"> techniques can be applied across various fields and industries that require projecting a 3D scene onto</w:t>
      </w:r>
      <w:r w:rsidR="003B3AE6">
        <w:rPr>
          <w:rFonts w:asciiTheme="majorBidi" w:hAnsiTheme="majorBidi" w:cstheme="majorBidi"/>
        </w:rPr>
        <w:t xml:space="preserve"> 2D display</w:t>
      </w:r>
      <w:r w:rsidR="00E574CE">
        <w:rPr>
          <w:rFonts w:asciiTheme="majorBidi" w:hAnsiTheme="majorBidi" w:cstheme="majorBidi"/>
        </w:rPr>
        <w:t xml:space="preserve">s such as screens, </w:t>
      </w:r>
      <w:r w:rsidR="00860E23">
        <w:rPr>
          <w:rFonts w:asciiTheme="majorBidi" w:hAnsiTheme="majorBidi" w:cstheme="majorBidi"/>
        </w:rPr>
        <w:t xml:space="preserve">VR </w:t>
      </w:r>
      <w:r w:rsidR="00C565A3">
        <w:rPr>
          <w:rFonts w:asciiTheme="majorBidi" w:hAnsiTheme="majorBidi" w:cstheme="majorBidi"/>
        </w:rPr>
        <w:t>goggles</w:t>
      </w:r>
      <w:r w:rsidR="00860E23">
        <w:rPr>
          <w:rFonts w:asciiTheme="majorBidi" w:hAnsiTheme="majorBidi" w:cstheme="majorBidi"/>
        </w:rPr>
        <w:t xml:space="preserve">, </w:t>
      </w:r>
      <w:r w:rsidR="00C565A3">
        <w:rPr>
          <w:rFonts w:asciiTheme="majorBidi" w:hAnsiTheme="majorBidi" w:cstheme="majorBidi"/>
        </w:rPr>
        <w:t>hologram projectors, and more.</w:t>
      </w:r>
    </w:p>
    <w:p w14:paraId="6DB2EEF2" w14:textId="77777777" w:rsidR="00F54EAE" w:rsidRDefault="00DD0DA3" w:rsidP="00985533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o develop this project, I </w:t>
      </w:r>
      <w:r w:rsidR="000B63B4">
        <w:rPr>
          <w:rFonts w:asciiTheme="majorBidi" w:hAnsiTheme="majorBidi" w:cstheme="majorBidi"/>
        </w:rPr>
        <w:t>employed various strategies to establish the initial space, including defining all objects in the scene through scaling, rotating, illuminating, and combining complex objects with simple ones</w:t>
      </w:r>
      <w:r w:rsidR="0051715F">
        <w:rPr>
          <w:rFonts w:asciiTheme="majorBidi" w:hAnsiTheme="majorBidi" w:cstheme="majorBidi"/>
        </w:rPr>
        <w:t xml:space="preserve"> </w:t>
      </w:r>
      <w:r w:rsidR="000B63B4">
        <w:rPr>
          <w:rFonts w:asciiTheme="majorBidi" w:hAnsiTheme="majorBidi" w:cstheme="majorBidi"/>
        </w:rPr>
        <w:t>to</w:t>
      </w:r>
      <w:r w:rsidR="0051715F">
        <w:rPr>
          <w:rFonts w:asciiTheme="majorBidi" w:hAnsiTheme="majorBidi" w:cstheme="majorBidi"/>
        </w:rPr>
        <w:t xml:space="preserve"> </w:t>
      </w:r>
      <w:r w:rsidR="000B63B4">
        <w:rPr>
          <w:rFonts w:asciiTheme="majorBidi" w:hAnsiTheme="majorBidi" w:cstheme="majorBidi"/>
        </w:rPr>
        <w:t>construct</w:t>
      </w:r>
      <w:r w:rsidR="0051715F">
        <w:rPr>
          <w:rFonts w:asciiTheme="majorBidi" w:hAnsiTheme="majorBidi" w:cstheme="majorBidi"/>
        </w:rPr>
        <w:t xml:space="preserve"> the scene</w:t>
      </w:r>
      <w:r w:rsidR="000B63B4">
        <w:rPr>
          <w:rFonts w:asciiTheme="majorBidi" w:hAnsiTheme="majorBidi" w:cstheme="majorBidi"/>
        </w:rPr>
        <w:t>.</w:t>
      </w:r>
      <w:r w:rsidR="0051715F">
        <w:rPr>
          <w:rFonts w:asciiTheme="majorBidi" w:hAnsiTheme="majorBidi" w:cstheme="majorBidi"/>
        </w:rPr>
        <w:t xml:space="preserve"> </w:t>
      </w:r>
      <w:r w:rsidR="000A65A0">
        <w:rPr>
          <w:rFonts w:asciiTheme="majorBidi" w:hAnsiTheme="majorBidi" w:cstheme="majorBidi"/>
        </w:rPr>
        <w:t xml:space="preserve">The iteration factor in this project was implemented as the </w:t>
      </w:r>
      <w:r w:rsidR="00100FF0">
        <w:rPr>
          <w:rFonts w:asciiTheme="majorBidi" w:hAnsiTheme="majorBidi" w:cstheme="majorBidi"/>
        </w:rPr>
        <w:t xml:space="preserve">navigation functionality that allowed the effect of moving the view camera </w:t>
      </w:r>
      <w:r w:rsidR="004B0A5B">
        <w:rPr>
          <w:rFonts w:asciiTheme="majorBidi" w:hAnsiTheme="majorBidi" w:cstheme="majorBidi"/>
        </w:rPr>
        <w:t>in the created world. T</w:t>
      </w:r>
      <w:r w:rsidR="0001357A">
        <w:rPr>
          <w:rFonts w:asciiTheme="majorBidi" w:hAnsiTheme="majorBidi" w:cstheme="majorBidi"/>
        </w:rPr>
        <w:t xml:space="preserve">he rapid graphical computation </w:t>
      </w:r>
      <w:r w:rsidR="00F54EAE">
        <w:rPr>
          <w:rFonts w:asciiTheme="majorBidi" w:hAnsiTheme="majorBidi" w:cstheme="majorBidi"/>
        </w:rPr>
        <w:t>enabled the navigation and transformation of objects on the X, Y, and Z axes within</w:t>
      </w:r>
      <w:r w:rsidR="00802F19">
        <w:rPr>
          <w:rFonts w:asciiTheme="majorBidi" w:hAnsiTheme="majorBidi" w:cstheme="majorBidi"/>
        </w:rPr>
        <w:t xml:space="preserve"> the created world.</w:t>
      </w:r>
      <w:r w:rsidR="00BC6EE1">
        <w:rPr>
          <w:rFonts w:asciiTheme="majorBidi" w:hAnsiTheme="majorBidi" w:cstheme="majorBidi"/>
        </w:rPr>
        <w:t xml:space="preserve"> </w:t>
      </w:r>
      <w:r w:rsidR="00455612">
        <w:rPr>
          <w:rFonts w:asciiTheme="majorBidi" w:hAnsiTheme="majorBidi" w:cstheme="majorBidi"/>
        </w:rPr>
        <w:t xml:space="preserve">The steps </w:t>
      </w:r>
      <w:r w:rsidR="00DF6D6D">
        <w:rPr>
          <w:rFonts w:asciiTheme="majorBidi" w:hAnsiTheme="majorBidi" w:cstheme="majorBidi"/>
        </w:rPr>
        <w:t xml:space="preserve">taken to complete this project taught me to work in phases, e.g., </w:t>
      </w:r>
      <w:r w:rsidR="00620441">
        <w:rPr>
          <w:rFonts w:asciiTheme="majorBidi" w:hAnsiTheme="majorBidi" w:cstheme="majorBidi"/>
        </w:rPr>
        <w:t xml:space="preserve">setting up the world, adding objects into the world, </w:t>
      </w:r>
      <w:r w:rsidR="00E5016C">
        <w:rPr>
          <w:rFonts w:asciiTheme="majorBidi" w:hAnsiTheme="majorBidi" w:cstheme="majorBidi"/>
        </w:rPr>
        <w:t xml:space="preserve">shading and adding textures to the objects, and lastly, adding </w:t>
      </w:r>
      <w:r w:rsidR="004B3685">
        <w:rPr>
          <w:rFonts w:asciiTheme="majorBidi" w:hAnsiTheme="majorBidi" w:cstheme="majorBidi"/>
        </w:rPr>
        <w:t xml:space="preserve">the dynamic functionality for the navigation within the </w:t>
      </w:r>
      <w:r w:rsidR="00F279E9">
        <w:rPr>
          <w:rFonts w:asciiTheme="majorBidi" w:hAnsiTheme="majorBidi" w:cstheme="majorBidi"/>
        </w:rPr>
        <w:t>scene</w:t>
      </w:r>
      <w:r w:rsidR="004B3685">
        <w:rPr>
          <w:rFonts w:asciiTheme="majorBidi" w:hAnsiTheme="majorBidi" w:cstheme="majorBidi"/>
        </w:rPr>
        <w:t>.</w:t>
      </w:r>
      <w:r w:rsidR="00F279E9">
        <w:rPr>
          <w:rFonts w:asciiTheme="majorBidi" w:hAnsiTheme="majorBidi" w:cstheme="majorBidi"/>
        </w:rPr>
        <w:t xml:space="preserve"> That approach was implemented with great focus on reusability </w:t>
      </w:r>
      <w:r w:rsidR="00E6173C">
        <w:rPr>
          <w:rFonts w:asciiTheme="majorBidi" w:hAnsiTheme="majorBidi" w:cstheme="majorBidi"/>
        </w:rPr>
        <w:t>and modularity</w:t>
      </w:r>
      <w:r w:rsidR="00E55D04">
        <w:rPr>
          <w:rFonts w:asciiTheme="majorBidi" w:hAnsiTheme="majorBidi" w:cstheme="majorBidi"/>
        </w:rPr>
        <w:t>,</w:t>
      </w:r>
      <w:r w:rsidR="00E6173C">
        <w:rPr>
          <w:rFonts w:asciiTheme="majorBidi" w:hAnsiTheme="majorBidi" w:cstheme="majorBidi"/>
        </w:rPr>
        <w:t xml:space="preserve"> </w:t>
      </w:r>
      <w:r w:rsidR="00E55D04">
        <w:rPr>
          <w:rFonts w:asciiTheme="majorBidi" w:hAnsiTheme="majorBidi" w:cstheme="majorBidi"/>
        </w:rPr>
        <w:t>which</w:t>
      </w:r>
      <w:r w:rsidR="00E6173C">
        <w:rPr>
          <w:rFonts w:asciiTheme="majorBidi" w:hAnsiTheme="majorBidi" w:cstheme="majorBidi"/>
        </w:rPr>
        <w:t xml:space="preserve"> allows the</w:t>
      </w:r>
      <w:r w:rsidR="00E55D04">
        <w:rPr>
          <w:rFonts w:asciiTheme="majorBidi" w:hAnsiTheme="majorBidi" w:cstheme="majorBidi"/>
        </w:rPr>
        <w:t xml:space="preserve"> technique to be transformed </w:t>
      </w:r>
      <w:proofErr w:type="gramStart"/>
      <w:r w:rsidR="00E55D04">
        <w:rPr>
          <w:rFonts w:asciiTheme="majorBidi" w:hAnsiTheme="majorBidi" w:cstheme="majorBidi"/>
        </w:rPr>
        <w:t>to</w:t>
      </w:r>
      <w:proofErr w:type="gramEnd"/>
      <w:r w:rsidR="00E55D04">
        <w:rPr>
          <w:rFonts w:asciiTheme="majorBidi" w:hAnsiTheme="majorBidi" w:cstheme="majorBidi"/>
        </w:rPr>
        <w:t xml:space="preserve"> larger-scale and more complex projects.</w:t>
      </w:r>
    </w:p>
    <w:p w14:paraId="0814650E" w14:textId="05881F5B" w:rsidR="0006356D" w:rsidRPr="00985533" w:rsidRDefault="00F54EAE" w:rsidP="004E11D9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With that said, the experience working with </w:t>
      </w:r>
      <w:r w:rsidR="004E11D9" w:rsidRPr="004E11D9">
        <w:rPr>
          <w:rFonts w:asciiTheme="majorBidi" w:hAnsiTheme="majorBidi" w:cstheme="majorBidi"/>
        </w:rPr>
        <w:t>computational graphics and visualizations give</w:t>
      </w:r>
      <w:r w:rsidR="004E11D9">
        <w:rPr>
          <w:rFonts w:asciiTheme="majorBidi" w:hAnsiTheme="majorBidi" w:cstheme="majorBidi"/>
        </w:rPr>
        <w:t>s</w:t>
      </w:r>
      <w:r w:rsidR="004E11D9" w:rsidRPr="004E11D9">
        <w:rPr>
          <w:rFonts w:asciiTheme="majorBidi" w:hAnsiTheme="majorBidi" w:cstheme="majorBidi"/>
        </w:rPr>
        <w:t xml:space="preserve"> </w:t>
      </w:r>
      <w:r w:rsidR="004E11D9">
        <w:rPr>
          <w:rFonts w:asciiTheme="majorBidi" w:hAnsiTheme="majorBidi" w:cstheme="majorBidi"/>
        </w:rPr>
        <w:t>me</w:t>
      </w:r>
      <w:r w:rsidR="004E11D9" w:rsidRPr="004E11D9">
        <w:rPr>
          <w:rFonts w:asciiTheme="majorBidi" w:hAnsiTheme="majorBidi" w:cstheme="majorBidi"/>
        </w:rPr>
        <w:t xml:space="preserve"> new knowledge and skills that can be applied</w:t>
      </w:r>
      <w:r w:rsidR="004E11D9">
        <w:rPr>
          <w:rFonts w:asciiTheme="majorBidi" w:hAnsiTheme="majorBidi" w:cstheme="majorBidi"/>
        </w:rPr>
        <w:t xml:space="preserve"> in various industries</w:t>
      </w:r>
      <w:r w:rsidR="00834060">
        <w:rPr>
          <w:rFonts w:asciiTheme="majorBidi" w:hAnsiTheme="majorBidi" w:cstheme="majorBidi"/>
        </w:rPr>
        <w:t>,</w:t>
      </w:r>
      <w:r w:rsidR="004E11D9">
        <w:rPr>
          <w:rFonts w:asciiTheme="majorBidi" w:hAnsiTheme="majorBidi" w:cstheme="majorBidi"/>
        </w:rPr>
        <w:t xml:space="preserve"> from game development, </w:t>
      </w:r>
      <w:r w:rsidR="00834060">
        <w:rPr>
          <w:rFonts w:asciiTheme="majorBidi" w:hAnsiTheme="majorBidi" w:cstheme="majorBidi"/>
        </w:rPr>
        <w:t xml:space="preserve">the </w:t>
      </w:r>
      <w:r w:rsidR="004E11D9">
        <w:rPr>
          <w:rFonts w:asciiTheme="majorBidi" w:hAnsiTheme="majorBidi" w:cstheme="majorBidi"/>
        </w:rPr>
        <w:t xml:space="preserve">health care sector, </w:t>
      </w:r>
      <w:r w:rsidR="00834060">
        <w:rPr>
          <w:rFonts w:asciiTheme="majorBidi" w:hAnsiTheme="majorBidi" w:cstheme="majorBidi"/>
        </w:rPr>
        <w:t xml:space="preserve">imaging, and many </w:t>
      </w:r>
      <w:r w:rsidR="00573EC6">
        <w:rPr>
          <w:rFonts w:asciiTheme="majorBidi" w:hAnsiTheme="majorBidi" w:cstheme="majorBidi"/>
        </w:rPr>
        <w:t>other</w:t>
      </w:r>
      <w:r w:rsidR="00D452A5">
        <w:rPr>
          <w:rFonts w:asciiTheme="majorBidi" w:hAnsiTheme="majorBidi" w:cstheme="majorBidi"/>
        </w:rPr>
        <w:t xml:space="preserve"> digital </w:t>
      </w:r>
      <w:r w:rsidR="00573EC6">
        <w:rPr>
          <w:rFonts w:asciiTheme="majorBidi" w:hAnsiTheme="majorBidi" w:cstheme="majorBidi"/>
        </w:rPr>
        <w:t xml:space="preserve">sectors that rely on image rendering and graphic </w:t>
      </w:r>
      <w:r w:rsidR="00C057E7">
        <w:rPr>
          <w:rFonts w:asciiTheme="majorBidi" w:hAnsiTheme="majorBidi" w:cstheme="majorBidi"/>
        </w:rPr>
        <w:t>visualization.</w:t>
      </w:r>
      <w:r w:rsidR="00581C24">
        <w:br/>
      </w:r>
      <w:r w:rsidR="00581C24">
        <w:br/>
      </w:r>
    </w:p>
    <w:p w14:paraId="2F006599" w14:textId="77777777" w:rsidR="008758F6" w:rsidRDefault="008758F6" w:rsidP="00C22FAC">
      <w:pPr>
        <w:spacing w:line="360" w:lineRule="auto"/>
        <w:rPr>
          <w:rFonts w:asciiTheme="majorBidi" w:hAnsiTheme="majorBidi" w:cstheme="majorBidi"/>
          <w:sz w:val="24"/>
          <w:szCs w:val="24"/>
          <w:lang w:val="en-CA"/>
        </w:rPr>
      </w:pPr>
    </w:p>
    <w:sectPr w:rsidR="008758F6" w:rsidSect="00F20525">
      <w:headerReference w:type="default" r:id="rId11"/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28CEA" w14:textId="77777777" w:rsidR="00C835E7" w:rsidRDefault="00C835E7" w:rsidP="002F3F84">
      <w:r>
        <w:separator/>
      </w:r>
    </w:p>
  </w:endnote>
  <w:endnote w:type="continuationSeparator" w:id="0">
    <w:p w14:paraId="607B52FD" w14:textId="77777777" w:rsidR="00C835E7" w:rsidRDefault="00C835E7" w:rsidP="002F3F84">
      <w:r>
        <w:continuationSeparator/>
      </w:r>
    </w:p>
  </w:endnote>
  <w:endnote w:type="continuationNotice" w:id="1">
    <w:p w14:paraId="000C4EE0" w14:textId="77777777" w:rsidR="00C835E7" w:rsidRDefault="00C835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EA8B4" w14:textId="77777777" w:rsidR="00C835E7" w:rsidRDefault="00C835E7" w:rsidP="002F3F84">
      <w:r>
        <w:separator/>
      </w:r>
    </w:p>
  </w:footnote>
  <w:footnote w:type="continuationSeparator" w:id="0">
    <w:p w14:paraId="58E3489A" w14:textId="77777777" w:rsidR="00C835E7" w:rsidRDefault="00C835E7" w:rsidP="002F3F84">
      <w:r>
        <w:continuationSeparator/>
      </w:r>
    </w:p>
  </w:footnote>
  <w:footnote w:type="continuationNotice" w:id="1">
    <w:p w14:paraId="1C93FF97" w14:textId="77777777" w:rsidR="00C835E7" w:rsidRDefault="00C835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77777777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233A87"/>
    <w:multiLevelType w:val="multilevel"/>
    <w:tmpl w:val="3D66DB2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3A6927"/>
    <w:multiLevelType w:val="multilevel"/>
    <w:tmpl w:val="8A0C620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 w16cid:durableId="2085059186">
    <w:abstractNumId w:val="0"/>
  </w:num>
  <w:num w:numId="2" w16cid:durableId="18344493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0C01"/>
    <w:rsid w:val="0000130B"/>
    <w:rsid w:val="000031CB"/>
    <w:rsid w:val="00003AF2"/>
    <w:rsid w:val="00003C40"/>
    <w:rsid w:val="00003C60"/>
    <w:rsid w:val="00004B5B"/>
    <w:rsid w:val="0000530C"/>
    <w:rsid w:val="000065B7"/>
    <w:rsid w:val="00006D08"/>
    <w:rsid w:val="00007B3B"/>
    <w:rsid w:val="00007D18"/>
    <w:rsid w:val="00010A21"/>
    <w:rsid w:val="00010B8A"/>
    <w:rsid w:val="000114A2"/>
    <w:rsid w:val="0001357A"/>
    <w:rsid w:val="00013989"/>
    <w:rsid w:val="000147F5"/>
    <w:rsid w:val="0001594A"/>
    <w:rsid w:val="000161B4"/>
    <w:rsid w:val="00016E81"/>
    <w:rsid w:val="00016F48"/>
    <w:rsid w:val="00016FEA"/>
    <w:rsid w:val="0001705F"/>
    <w:rsid w:val="00017224"/>
    <w:rsid w:val="0001740D"/>
    <w:rsid w:val="00020066"/>
    <w:rsid w:val="00020365"/>
    <w:rsid w:val="000205A8"/>
    <w:rsid w:val="000212DC"/>
    <w:rsid w:val="00021DFF"/>
    <w:rsid w:val="00021E10"/>
    <w:rsid w:val="00021F4B"/>
    <w:rsid w:val="00021FDF"/>
    <w:rsid w:val="000237D7"/>
    <w:rsid w:val="00025C05"/>
    <w:rsid w:val="00026571"/>
    <w:rsid w:val="000265CD"/>
    <w:rsid w:val="0002666E"/>
    <w:rsid w:val="00026E6B"/>
    <w:rsid w:val="00026E99"/>
    <w:rsid w:val="0002749E"/>
    <w:rsid w:val="00027672"/>
    <w:rsid w:val="000302C9"/>
    <w:rsid w:val="000312C0"/>
    <w:rsid w:val="00031501"/>
    <w:rsid w:val="00032A6D"/>
    <w:rsid w:val="00032AA9"/>
    <w:rsid w:val="00033CA2"/>
    <w:rsid w:val="00033DDA"/>
    <w:rsid w:val="000354E3"/>
    <w:rsid w:val="00035713"/>
    <w:rsid w:val="00035E2A"/>
    <w:rsid w:val="00036300"/>
    <w:rsid w:val="00036AEB"/>
    <w:rsid w:val="0003752C"/>
    <w:rsid w:val="0003798F"/>
    <w:rsid w:val="00040A1C"/>
    <w:rsid w:val="00040C54"/>
    <w:rsid w:val="00042CC9"/>
    <w:rsid w:val="00042FFD"/>
    <w:rsid w:val="0004334F"/>
    <w:rsid w:val="000437C9"/>
    <w:rsid w:val="00043F02"/>
    <w:rsid w:val="00044AEB"/>
    <w:rsid w:val="0004664D"/>
    <w:rsid w:val="00046F79"/>
    <w:rsid w:val="00047A6C"/>
    <w:rsid w:val="000504D1"/>
    <w:rsid w:val="00050561"/>
    <w:rsid w:val="0005139C"/>
    <w:rsid w:val="000519EE"/>
    <w:rsid w:val="000520F9"/>
    <w:rsid w:val="00052476"/>
    <w:rsid w:val="00052502"/>
    <w:rsid w:val="000529C4"/>
    <w:rsid w:val="00053480"/>
    <w:rsid w:val="00053ACF"/>
    <w:rsid w:val="000556C3"/>
    <w:rsid w:val="0005661D"/>
    <w:rsid w:val="00056746"/>
    <w:rsid w:val="00056D15"/>
    <w:rsid w:val="00057534"/>
    <w:rsid w:val="0005772C"/>
    <w:rsid w:val="000578EA"/>
    <w:rsid w:val="00057A41"/>
    <w:rsid w:val="00060509"/>
    <w:rsid w:val="000614CE"/>
    <w:rsid w:val="00061BB6"/>
    <w:rsid w:val="00061CC4"/>
    <w:rsid w:val="00062FF1"/>
    <w:rsid w:val="00063522"/>
    <w:rsid w:val="0006356D"/>
    <w:rsid w:val="00063CF3"/>
    <w:rsid w:val="000643B1"/>
    <w:rsid w:val="00064478"/>
    <w:rsid w:val="0006459B"/>
    <w:rsid w:val="00064609"/>
    <w:rsid w:val="00064ABB"/>
    <w:rsid w:val="0006610B"/>
    <w:rsid w:val="00066386"/>
    <w:rsid w:val="00067331"/>
    <w:rsid w:val="00071933"/>
    <w:rsid w:val="00072702"/>
    <w:rsid w:val="000732AC"/>
    <w:rsid w:val="000732D7"/>
    <w:rsid w:val="0007374A"/>
    <w:rsid w:val="0007410E"/>
    <w:rsid w:val="00075227"/>
    <w:rsid w:val="00075228"/>
    <w:rsid w:val="00075810"/>
    <w:rsid w:val="00075895"/>
    <w:rsid w:val="00076513"/>
    <w:rsid w:val="00077BCA"/>
    <w:rsid w:val="00077DE3"/>
    <w:rsid w:val="00080541"/>
    <w:rsid w:val="00080552"/>
    <w:rsid w:val="00080687"/>
    <w:rsid w:val="00080B74"/>
    <w:rsid w:val="0008175F"/>
    <w:rsid w:val="0008270C"/>
    <w:rsid w:val="000829AB"/>
    <w:rsid w:val="00083F7F"/>
    <w:rsid w:val="00084C3D"/>
    <w:rsid w:val="00087474"/>
    <w:rsid w:val="00087491"/>
    <w:rsid w:val="00090424"/>
    <w:rsid w:val="00090734"/>
    <w:rsid w:val="000907B0"/>
    <w:rsid w:val="00092CB8"/>
    <w:rsid w:val="00092F05"/>
    <w:rsid w:val="00094C28"/>
    <w:rsid w:val="00095612"/>
    <w:rsid w:val="0009601C"/>
    <w:rsid w:val="0009684B"/>
    <w:rsid w:val="00096CC4"/>
    <w:rsid w:val="000976B3"/>
    <w:rsid w:val="000A002D"/>
    <w:rsid w:val="000A04E9"/>
    <w:rsid w:val="000A0694"/>
    <w:rsid w:val="000A0961"/>
    <w:rsid w:val="000A1531"/>
    <w:rsid w:val="000A1A33"/>
    <w:rsid w:val="000A2049"/>
    <w:rsid w:val="000A318B"/>
    <w:rsid w:val="000A33D2"/>
    <w:rsid w:val="000A3607"/>
    <w:rsid w:val="000A3FD6"/>
    <w:rsid w:val="000A4023"/>
    <w:rsid w:val="000A47AD"/>
    <w:rsid w:val="000A54AF"/>
    <w:rsid w:val="000A65A0"/>
    <w:rsid w:val="000A66B0"/>
    <w:rsid w:val="000A685D"/>
    <w:rsid w:val="000A6A9C"/>
    <w:rsid w:val="000A6C31"/>
    <w:rsid w:val="000B0369"/>
    <w:rsid w:val="000B05B1"/>
    <w:rsid w:val="000B15E6"/>
    <w:rsid w:val="000B1C08"/>
    <w:rsid w:val="000B2D3F"/>
    <w:rsid w:val="000B3A08"/>
    <w:rsid w:val="000B4562"/>
    <w:rsid w:val="000B5704"/>
    <w:rsid w:val="000B5974"/>
    <w:rsid w:val="000B5F26"/>
    <w:rsid w:val="000B63B4"/>
    <w:rsid w:val="000B6543"/>
    <w:rsid w:val="000B679B"/>
    <w:rsid w:val="000B702A"/>
    <w:rsid w:val="000C0393"/>
    <w:rsid w:val="000C05A8"/>
    <w:rsid w:val="000C0C8D"/>
    <w:rsid w:val="000C0D34"/>
    <w:rsid w:val="000C14B5"/>
    <w:rsid w:val="000C1F34"/>
    <w:rsid w:val="000C27B8"/>
    <w:rsid w:val="000C2E5F"/>
    <w:rsid w:val="000C5E40"/>
    <w:rsid w:val="000C5F92"/>
    <w:rsid w:val="000C6133"/>
    <w:rsid w:val="000C61F5"/>
    <w:rsid w:val="000C63A8"/>
    <w:rsid w:val="000C6B46"/>
    <w:rsid w:val="000C6D5B"/>
    <w:rsid w:val="000C718D"/>
    <w:rsid w:val="000D09B4"/>
    <w:rsid w:val="000D21A8"/>
    <w:rsid w:val="000D2A1B"/>
    <w:rsid w:val="000D3A8E"/>
    <w:rsid w:val="000D453F"/>
    <w:rsid w:val="000D4B1E"/>
    <w:rsid w:val="000D6EB0"/>
    <w:rsid w:val="000D7C7A"/>
    <w:rsid w:val="000E14CE"/>
    <w:rsid w:val="000E14DB"/>
    <w:rsid w:val="000E1CE8"/>
    <w:rsid w:val="000E247B"/>
    <w:rsid w:val="000E2786"/>
    <w:rsid w:val="000E2789"/>
    <w:rsid w:val="000E2A2E"/>
    <w:rsid w:val="000E2FF7"/>
    <w:rsid w:val="000E3616"/>
    <w:rsid w:val="000E3DF3"/>
    <w:rsid w:val="000E3E48"/>
    <w:rsid w:val="000E43EB"/>
    <w:rsid w:val="000E45C6"/>
    <w:rsid w:val="000E4999"/>
    <w:rsid w:val="000E4CF3"/>
    <w:rsid w:val="000E5C22"/>
    <w:rsid w:val="000E640D"/>
    <w:rsid w:val="000E6B56"/>
    <w:rsid w:val="000E754C"/>
    <w:rsid w:val="000F031A"/>
    <w:rsid w:val="000F0918"/>
    <w:rsid w:val="000F10CE"/>
    <w:rsid w:val="000F178C"/>
    <w:rsid w:val="000F1FAD"/>
    <w:rsid w:val="000F2D30"/>
    <w:rsid w:val="000F2ED2"/>
    <w:rsid w:val="000F2F38"/>
    <w:rsid w:val="000F466F"/>
    <w:rsid w:val="000F664B"/>
    <w:rsid w:val="000F681E"/>
    <w:rsid w:val="000F70A9"/>
    <w:rsid w:val="000F7ED0"/>
    <w:rsid w:val="00100C44"/>
    <w:rsid w:val="00100E9B"/>
    <w:rsid w:val="00100FF0"/>
    <w:rsid w:val="001019EA"/>
    <w:rsid w:val="001045F1"/>
    <w:rsid w:val="001045FB"/>
    <w:rsid w:val="001047A3"/>
    <w:rsid w:val="00104DE7"/>
    <w:rsid w:val="00105006"/>
    <w:rsid w:val="001062A7"/>
    <w:rsid w:val="001062DD"/>
    <w:rsid w:val="0010649D"/>
    <w:rsid w:val="00107104"/>
    <w:rsid w:val="0010774E"/>
    <w:rsid w:val="00107A9F"/>
    <w:rsid w:val="001110D6"/>
    <w:rsid w:val="0011143A"/>
    <w:rsid w:val="001115FA"/>
    <w:rsid w:val="00111895"/>
    <w:rsid w:val="00112154"/>
    <w:rsid w:val="00113667"/>
    <w:rsid w:val="001148D0"/>
    <w:rsid w:val="00114A0C"/>
    <w:rsid w:val="00114A32"/>
    <w:rsid w:val="0011628C"/>
    <w:rsid w:val="00116AC8"/>
    <w:rsid w:val="001178B9"/>
    <w:rsid w:val="001178F7"/>
    <w:rsid w:val="00121226"/>
    <w:rsid w:val="00121EB3"/>
    <w:rsid w:val="00122ED3"/>
    <w:rsid w:val="001240EF"/>
    <w:rsid w:val="0012562A"/>
    <w:rsid w:val="00125A7C"/>
    <w:rsid w:val="00125FE0"/>
    <w:rsid w:val="00125FEF"/>
    <w:rsid w:val="00126B0E"/>
    <w:rsid w:val="001270B2"/>
    <w:rsid w:val="00127416"/>
    <w:rsid w:val="00130BE9"/>
    <w:rsid w:val="00130C5C"/>
    <w:rsid w:val="00130CB2"/>
    <w:rsid w:val="00131134"/>
    <w:rsid w:val="00131354"/>
    <w:rsid w:val="0013182C"/>
    <w:rsid w:val="00131B54"/>
    <w:rsid w:val="00132205"/>
    <w:rsid w:val="00132470"/>
    <w:rsid w:val="00132EC0"/>
    <w:rsid w:val="00133109"/>
    <w:rsid w:val="00133BEA"/>
    <w:rsid w:val="00134AAD"/>
    <w:rsid w:val="00134CB6"/>
    <w:rsid w:val="00134D16"/>
    <w:rsid w:val="001359E3"/>
    <w:rsid w:val="00135FF1"/>
    <w:rsid w:val="00136CBF"/>
    <w:rsid w:val="0014061E"/>
    <w:rsid w:val="00140D2B"/>
    <w:rsid w:val="00141A43"/>
    <w:rsid w:val="00141BA9"/>
    <w:rsid w:val="00142661"/>
    <w:rsid w:val="001432EA"/>
    <w:rsid w:val="00145176"/>
    <w:rsid w:val="00145203"/>
    <w:rsid w:val="0014523F"/>
    <w:rsid w:val="00146A02"/>
    <w:rsid w:val="00146AC5"/>
    <w:rsid w:val="00146FFD"/>
    <w:rsid w:val="00150AB5"/>
    <w:rsid w:val="00150F37"/>
    <w:rsid w:val="00150F43"/>
    <w:rsid w:val="0015125E"/>
    <w:rsid w:val="001515CA"/>
    <w:rsid w:val="0015299D"/>
    <w:rsid w:val="00152C0B"/>
    <w:rsid w:val="00153B5F"/>
    <w:rsid w:val="00154318"/>
    <w:rsid w:val="00154458"/>
    <w:rsid w:val="00155FBD"/>
    <w:rsid w:val="0015659F"/>
    <w:rsid w:val="00157121"/>
    <w:rsid w:val="00160170"/>
    <w:rsid w:val="001602D1"/>
    <w:rsid w:val="0016043D"/>
    <w:rsid w:val="0016077F"/>
    <w:rsid w:val="001607DC"/>
    <w:rsid w:val="0016136B"/>
    <w:rsid w:val="00161EB4"/>
    <w:rsid w:val="00163A07"/>
    <w:rsid w:val="00164243"/>
    <w:rsid w:val="0016475A"/>
    <w:rsid w:val="001650C9"/>
    <w:rsid w:val="0016515C"/>
    <w:rsid w:val="00165302"/>
    <w:rsid w:val="00167238"/>
    <w:rsid w:val="001673AC"/>
    <w:rsid w:val="00170525"/>
    <w:rsid w:val="0017054F"/>
    <w:rsid w:val="00170A11"/>
    <w:rsid w:val="001716FB"/>
    <w:rsid w:val="001724F0"/>
    <w:rsid w:val="001735F3"/>
    <w:rsid w:val="001739FE"/>
    <w:rsid w:val="00173CC0"/>
    <w:rsid w:val="001748DE"/>
    <w:rsid w:val="00174A59"/>
    <w:rsid w:val="00174C38"/>
    <w:rsid w:val="001750C5"/>
    <w:rsid w:val="001757E2"/>
    <w:rsid w:val="00176D56"/>
    <w:rsid w:val="00176E26"/>
    <w:rsid w:val="00176F5C"/>
    <w:rsid w:val="001778C5"/>
    <w:rsid w:val="001801F4"/>
    <w:rsid w:val="0018094F"/>
    <w:rsid w:val="0018199F"/>
    <w:rsid w:val="001819A8"/>
    <w:rsid w:val="00181E4B"/>
    <w:rsid w:val="001833AB"/>
    <w:rsid w:val="00183D0B"/>
    <w:rsid w:val="0018439C"/>
    <w:rsid w:val="00184811"/>
    <w:rsid w:val="00184973"/>
    <w:rsid w:val="001858C2"/>
    <w:rsid w:val="00187548"/>
    <w:rsid w:val="00187EC5"/>
    <w:rsid w:val="001904EB"/>
    <w:rsid w:val="001906C6"/>
    <w:rsid w:val="00191FBE"/>
    <w:rsid w:val="00192DD2"/>
    <w:rsid w:val="001937E5"/>
    <w:rsid w:val="0019394D"/>
    <w:rsid w:val="00195381"/>
    <w:rsid w:val="0019666A"/>
    <w:rsid w:val="00196DF5"/>
    <w:rsid w:val="00197AE7"/>
    <w:rsid w:val="001A0889"/>
    <w:rsid w:val="001A1BC1"/>
    <w:rsid w:val="001A21BF"/>
    <w:rsid w:val="001A2593"/>
    <w:rsid w:val="001A2EDF"/>
    <w:rsid w:val="001A31BA"/>
    <w:rsid w:val="001A33B4"/>
    <w:rsid w:val="001A381D"/>
    <w:rsid w:val="001A399E"/>
    <w:rsid w:val="001A3C2C"/>
    <w:rsid w:val="001A4570"/>
    <w:rsid w:val="001A458B"/>
    <w:rsid w:val="001A480D"/>
    <w:rsid w:val="001A4DC2"/>
    <w:rsid w:val="001A5547"/>
    <w:rsid w:val="001A60D9"/>
    <w:rsid w:val="001A6E7A"/>
    <w:rsid w:val="001A74A4"/>
    <w:rsid w:val="001A788C"/>
    <w:rsid w:val="001B036B"/>
    <w:rsid w:val="001B0C22"/>
    <w:rsid w:val="001B1CE7"/>
    <w:rsid w:val="001B2564"/>
    <w:rsid w:val="001B2F20"/>
    <w:rsid w:val="001B3175"/>
    <w:rsid w:val="001B580C"/>
    <w:rsid w:val="001B6227"/>
    <w:rsid w:val="001B62E5"/>
    <w:rsid w:val="001B664F"/>
    <w:rsid w:val="001B69D0"/>
    <w:rsid w:val="001B7F66"/>
    <w:rsid w:val="001C10A1"/>
    <w:rsid w:val="001C10BE"/>
    <w:rsid w:val="001C13AB"/>
    <w:rsid w:val="001C1C01"/>
    <w:rsid w:val="001C1F0A"/>
    <w:rsid w:val="001C2AC7"/>
    <w:rsid w:val="001C311B"/>
    <w:rsid w:val="001C3216"/>
    <w:rsid w:val="001C4366"/>
    <w:rsid w:val="001C46B7"/>
    <w:rsid w:val="001C55A7"/>
    <w:rsid w:val="001C6162"/>
    <w:rsid w:val="001D027C"/>
    <w:rsid w:val="001D0826"/>
    <w:rsid w:val="001D0EA2"/>
    <w:rsid w:val="001D18C3"/>
    <w:rsid w:val="001D1B7D"/>
    <w:rsid w:val="001D3AF7"/>
    <w:rsid w:val="001D3CDB"/>
    <w:rsid w:val="001D4411"/>
    <w:rsid w:val="001D4A5F"/>
    <w:rsid w:val="001D4EC7"/>
    <w:rsid w:val="001D675A"/>
    <w:rsid w:val="001D7923"/>
    <w:rsid w:val="001E06CE"/>
    <w:rsid w:val="001E0E00"/>
    <w:rsid w:val="001E19AA"/>
    <w:rsid w:val="001E2358"/>
    <w:rsid w:val="001E26C3"/>
    <w:rsid w:val="001E2BC4"/>
    <w:rsid w:val="001E3DFD"/>
    <w:rsid w:val="001E5399"/>
    <w:rsid w:val="001E56D7"/>
    <w:rsid w:val="001E601B"/>
    <w:rsid w:val="001E61B7"/>
    <w:rsid w:val="001E664A"/>
    <w:rsid w:val="001E66E7"/>
    <w:rsid w:val="001E7B78"/>
    <w:rsid w:val="001E7F00"/>
    <w:rsid w:val="001F24BC"/>
    <w:rsid w:val="001F347C"/>
    <w:rsid w:val="001F4654"/>
    <w:rsid w:val="001F5823"/>
    <w:rsid w:val="001F6017"/>
    <w:rsid w:val="001F6363"/>
    <w:rsid w:val="001F64C9"/>
    <w:rsid w:val="001F6F76"/>
    <w:rsid w:val="001F73E6"/>
    <w:rsid w:val="00200214"/>
    <w:rsid w:val="002008E4"/>
    <w:rsid w:val="00200E40"/>
    <w:rsid w:val="00202893"/>
    <w:rsid w:val="0020357D"/>
    <w:rsid w:val="00203B9E"/>
    <w:rsid w:val="0020547D"/>
    <w:rsid w:val="00205775"/>
    <w:rsid w:val="00206784"/>
    <w:rsid w:val="002069CB"/>
    <w:rsid w:val="00206B3B"/>
    <w:rsid w:val="00206C52"/>
    <w:rsid w:val="00206F18"/>
    <w:rsid w:val="002079DF"/>
    <w:rsid w:val="00207D33"/>
    <w:rsid w:val="0021027E"/>
    <w:rsid w:val="002107A8"/>
    <w:rsid w:val="002109E9"/>
    <w:rsid w:val="00211801"/>
    <w:rsid w:val="00212270"/>
    <w:rsid w:val="00212798"/>
    <w:rsid w:val="00212918"/>
    <w:rsid w:val="00212E23"/>
    <w:rsid w:val="0021413E"/>
    <w:rsid w:val="00214CD3"/>
    <w:rsid w:val="00214F42"/>
    <w:rsid w:val="00215642"/>
    <w:rsid w:val="00215CEF"/>
    <w:rsid w:val="002169F5"/>
    <w:rsid w:val="00217095"/>
    <w:rsid w:val="002170A3"/>
    <w:rsid w:val="00217F2D"/>
    <w:rsid w:val="00217F43"/>
    <w:rsid w:val="00220976"/>
    <w:rsid w:val="0022206F"/>
    <w:rsid w:val="002230D1"/>
    <w:rsid w:val="00223220"/>
    <w:rsid w:val="00224212"/>
    <w:rsid w:val="00225095"/>
    <w:rsid w:val="00225BE2"/>
    <w:rsid w:val="00226203"/>
    <w:rsid w:val="00226919"/>
    <w:rsid w:val="00226D38"/>
    <w:rsid w:val="00227725"/>
    <w:rsid w:val="00227D2A"/>
    <w:rsid w:val="0023052E"/>
    <w:rsid w:val="00230C00"/>
    <w:rsid w:val="00231497"/>
    <w:rsid w:val="0023159F"/>
    <w:rsid w:val="00231A10"/>
    <w:rsid w:val="002331F6"/>
    <w:rsid w:val="0023419B"/>
    <w:rsid w:val="00234FC3"/>
    <w:rsid w:val="00235387"/>
    <w:rsid w:val="00235FB2"/>
    <w:rsid w:val="00236685"/>
    <w:rsid w:val="00236E58"/>
    <w:rsid w:val="00241CA7"/>
    <w:rsid w:val="00241CD8"/>
    <w:rsid w:val="002423EE"/>
    <w:rsid w:val="002425CB"/>
    <w:rsid w:val="00242A12"/>
    <w:rsid w:val="00242CCE"/>
    <w:rsid w:val="0024318E"/>
    <w:rsid w:val="00243562"/>
    <w:rsid w:val="00243A41"/>
    <w:rsid w:val="00244A50"/>
    <w:rsid w:val="0024513E"/>
    <w:rsid w:val="00247FE8"/>
    <w:rsid w:val="00250101"/>
    <w:rsid w:val="00251964"/>
    <w:rsid w:val="00252491"/>
    <w:rsid w:val="00252718"/>
    <w:rsid w:val="00253EAB"/>
    <w:rsid w:val="0025599C"/>
    <w:rsid w:val="00260A8F"/>
    <w:rsid w:val="00261C54"/>
    <w:rsid w:val="00261DCB"/>
    <w:rsid w:val="00262551"/>
    <w:rsid w:val="00262D50"/>
    <w:rsid w:val="00262D8C"/>
    <w:rsid w:val="00263CC4"/>
    <w:rsid w:val="00264F86"/>
    <w:rsid w:val="00264FB0"/>
    <w:rsid w:val="002658BD"/>
    <w:rsid w:val="00266758"/>
    <w:rsid w:val="002671EC"/>
    <w:rsid w:val="0026762B"/>
    <w:rsid w:val="002676FC"/>
    <w:rsid w:val="00267B8D"/>
    <w:rsid w:val="002712C7"/>
    <w:rsid w:val="0027143D"/>
    <w:rsid w:val="002715D2"/>
    <w:rsid w:val="00271C18"/>
    <w:rsid w:val="00271E26"/>
    <w:rsid w:val="00272674"/>
    <w:rsid w:val="00272932"/>
    <w:rsid w:val="00272B95"/>
    <w:rsid w:val="0027357D"/>
    <w:rsid w:val="00273F13"/>
    <w:rsid w:val="00274B98"/>
    <w:rsid w:val="00275393"/>
    <w:rsid w:val="00275562"/>
    <w:rsid w:val="002778D5"/>
    <w:rsid w:val="002801C5"/>
    <w:rsid w:val="00280746"/>
    <w:rsid w:val="00280D1B"/>
    <w:rsid w:val="00280F1E"/>
    <w:rsid w:val="00281DF1"/>
    <w:rsid w:val="00282C5A"/>
    <w:rsid w:val="00282E20"/>
    <w:rsid w:val="00283077"/>
    <w:rsid w:val="00283498"/>
    <w:rsid w:val="00283B7F"/>
    <w:rsid w:val="00284B9D"/>
    <w:rsid w:val="002854B7"/>
    <w:rsid w:val="002872C2"/>
    <w:rsid w:val="00287ACE"/>
    <w:rsid w:val="002907F4"/>
    <w:rsid w:val="00290865"/>
    <w:rsid w:val="002916EC"/>
    <w:rsid w:val="00291CE5"/>
    <w:rsid w:val="0029242C"/>
    <w:rsid w:val="00293EC1"/>
    <w:rsid w:val="002946A4"/>
    <w:rsid w:val="002951EA"/>
    <w:rsid w:val="002953D6"/>
    <w:rsid w:val="00295CF2"/>
    <w:rsid w:val="00296482"/>
    <w:rsid w:val="00296E0E"/>
    <w:rsid w:val="00297EF1"/>
    <w:rsid w:val="002A1020"/>
    <w:rsid w:val="002A1480"/>
    <w:rsid w:val="002A1786"/>
    <w:rsid w:val="002A24CB"/>
    <w:rsid w:val="002A2DF3"/>
    <w:rsid w:val="002A3198"/>
    <w:rsid w:val="002A35C0"/>
    <w:rsid w:val="002A5A70"/>
    <w:rsid w:val="002A5AF7"/>
    <w:rsid w:val="002B0081"/>
    <w:rsid w:val="002B00BE"/>
    <w:rsid w:val="002B07C2"/>
    <w:rsid w:val="002B0E6F"/>
    <w:rsid w:val="002B14D3"/>
    <w:rsid w:val="002B1BE5"/>
    <w:rsid w:val="002B3222"/>
    <w:rsid w:val="002B3B41"/>
    <w:rsid w:val="002B3F52"/>
    <w:rsid w:val="002B479D"/>
    <w:rsid w:val="002B4C2F"/>
    <w:rsid w:val="002B6633"/>
    <w:rsid w:val="002B6ED6"/>
    <w:rsid w:val="002B7B9C"/>
    <w:rsid w:val="002C0C27"/>
    <w:rsid w:val="002C2894"/>
    <w:rsid w:val="002C35EE"/>
    <w:rsid w:val="002C370D"/>
    <w:rsid w:val="002C3798"/>
    <w:rsid w:val="002C38A5"/>
    <w:rsid w:val="002C3EC3"/>
    <w:rsid w:val="002C4FD3"/>
    <w:rsid w:val="002C7963"/>
    <w:rsid w:val="002D052F"/>
    <w:rsid w:val="002D0A69"/>
    <w:rsid w:val="002D163F"/>
    <w:rsid w:val="002D174C"/>
    <w:rsid w:val="002D1CF1"/>
    <w:rsid w:val="002D26E9"/>
    <w:rsid w:val="002D3165"/>
    <w:rsid w:val="002D41B0"/>
    <w:rsid w:val="002D42A5"/>
    <w:rsid w:val="002D4A94"/>
    <w:rsid w:val="002D58F6"/>
    <w:rsid w:val="002D5A05"/>
    <w:rsid w:val="002D5B35"/>
    <w:rsid w:val="002D5DE1"/>
    <w:rsid w:val="002D631F"/>
    <w:rsid w:val="002D6AA9"/>
    <w:rsid w:val="002D6DFB"/>
    <w:rsid w:val="002D79BF"/>
    <w:rsid w:val="002DA730"/>
    <w:rsid w:val="002E1B43"/>
    <w:rsid w:val="002E5E0E"/>
    <w:rsid w:val="002E6CA3"/>
    <w:rsid w:val="002E6D83"/>
    <w:rsid w:val="002E7C5C"/>
    <w:rsid w:val="002E7DF7"/>
    <w:rsid w:val="002F1440"/>
    <w:rsid w:val="002F16A5"/>
    <w:rsid w:val="002F1C56"/>
    <w:rsid w:val="002F1FB9"/>
    <w:rsid w:val="002F33E3"/>
    <w:rsid w:val="002F3B7F"/>
    <w:rsid w:val="002F3F84"/>
    <w:rsid w:val="002F4A3E"/>
    <w:rsid w:val="002F4E55"/>
    <w:rsid w:val="002F66BE"/>
    <w:rsid w:val="002F66FC"/>
    <w:rsid w:val="002F68B9"/>
    <w:rsid w:val="002F7275"/>
    <w:rsid w:val="002F7E9F"/>
    <w:rsid w:val="0030170B"/>
    <w:rsid w:val="0030269C"/>
    <w:rsid w:val="003026D1"/>
    <w:rsid w:val="00302C2A"/>
    <w:rsid w:val="00302D9A"/>
    <w:rsid w:val="00303651"/>
    <w:rsid w:val="00303CF9"/>
    <w:rsid w:val="00303EC1"/>
    <w:rsid w:val="00304918"/>
    <w:rsid w:val="003049BA"/>
    <w:rsid w:val="00310164"/>
    <w:rsid w:val="00310849"/>
    <w:rsid w:val="00311ADA"/>
    <w:rsid w:val="00313718"/>
    <w:rsid w:val="003163D9"/>
    <w:rsid w:val="003177B9"/>
    <w:rsid w:val="00317E98"/>
    <w:rsid w:val="00321D27"/>
    <w:rsid w:val="003221D7"/>
    <w:rsid w:val="00322A2E"/>
    <w:rsid w:val="00322C43"/>
    <w:rsid w:val="0032371F"/>
    <w:rsid w:val="0032411E"/>
    <w:rsid w:val="003242BF"/>
    <w:rsid w:val="00324EC1"/>
    <w:rsid w:val="00324F7A"/>
    <w:rsid w:val="00324F8E"/>
    <w:rsid w:val="0032618B"/>
    <w:rsid w:val="0032740C"/>
    <w:rsid w:val="0032744C"/>
    <w:rsid w:val="003303EE"/>
    <w:rsid w:val="00330762"/>
    <w:rsid w:val="0033076E"/>
    <w:rsid w:val="00330BEB"/>
    <w:rsid w:val="00330EBD"/>
    <w:rsid w:val="003320A7"/>
    <w:rsid w:val="00332633"/>
    <w:rsid w:val="00332B8F"/>
    <w:rsid w:val="00332C06"/>
    <w:rsid w:val="00332F29"/>
    <w:rsid w:val="0033329A"/>
    <w:rsid w:val="00334355"/>
    <w:rsid w:val="00335D39"/>
    <w:rsid w:val="0033672A"/>
    <w:rsid w:val="00337616"/>
    <w:rsid w:val="00337B69"/>
    <w:rsid w:val="00340145"/>
    <w:rsid w:val="00340AD7"/>
    <w:rsid w:val="00340F7A"/>
    <w:rsid w:val="00340FEF"/>
    <w:rsid w:val="003427DE"/>
    <w:rsid w:val="0034285E"/>
    <w:rsid w:val="003429F6"/>
    <w:rsid w:val="00343A27"/>
    <w:rsid w:val="00343BB9"/>
    <w:rsid w:val="0034456D"/>
    <w:rsid w:val="003447A7"/>
    <w:rsid w:val="00344D97"/>
    <w:rsid w:val="00345986"/>
    <w:rsid w:val="00345F53"/>
    <w:rsid w:val="003464FF"/>
    <w:rsid w:val="003473A7"/>
    <w:rsid w:val="00347612"/>
    <w:rsid w:val="00347D32"/>
    <w:rsid w:val="003514F4"/>
    <w:rsid w:val="003517A4"/>
    <w:rsid w:val="00352244"/>
    <w:rsid w:val="00352FD0"/>
    <w:rsid w:val="00353C86"/>
    <w:rsid w:val="0035415A"/>
    <w:rsid w:val="0035558A"/>
    <w:rsid w:val="003563A9"/>
    <w:rsid w:val="003569E2"/>
    <w:rsid w:val="00360642"/>
    <w:rsid w:val="00360B11"/>
    <w:rsid w:val="00361FAA"/>
    <w:rsid w:val="00363270"/>
    <w:rsid w:val="00363288"/>
    <w:rsid w:val="00363D29"/>
    <w:rsid w:val="00364665"/>
    <w:rsid w:val="003649AA"/>
    <w:rsid w:val="00364B38"/>
    <w:rsid w:val="0036789A"/>
    <w:rsid w:val="003720A9"/>
    <w:rsid w:val="003726AD"/>
    <w:rsid w:val="00372C59"/>
    <w:rsid w:val="0037310A"/>
    <w:rsid w:val="0037344C"/>
    <w:rsid w:val="003740A2"/>
    <w:rsid w:val="003744A0"/>
    <w:rsid w:val="00374AC4"/>
    <w:rsid w:val="00374E93"/>
    <w:rsid w:val="00374F56"/>
    <w:rsid w:val="00375A02"/>
    <w:rsid w:val="00375F27"/>
    <w:rsid w:val="00377319"/>
    <w:rsid w:val="00377CC7"/>
    <w:rsid w:val="00380D9E"/>
    <w:rsid w:val="00382418"/>
    <w:rsid w:val="00382468"/>
    <w:rsid w:val="003826A0"/>
    <w:rsid w:val="00383088"/>
    <w:rsid w:val="00383527"/>
    <w:rsid w:val="00383A63"/>
    <w:rsid w:val="00384DC4"/>
    <w:rsid w:val="00385208"/>
    <w:rsid w:val="003875CD"/>
    <w:rsid w:val="00387A6A"/>
    <w:rsid w:val="00387B5B"/>
    <w:rsid w:val="00387CEA"/>
    <w:rsid w:val="00390227"/>
    <w:rsid w:val="003910E3"/>
    <w:rsid w:val="003919F2"/>
    <w:rsid w:val="00392C3D"/>
    <w:rsid w:val="00393181"/>
    <w:rsid w:val="00393537"/>
    <w:rsid w:val="00393B80"/>
    <w:rsid w:val="00393D76"/>
    <w:rsid w:val="00393D9D"/>
    <w:rsid w:val="00394345"/>
    <w:rsid w:val="003954BD"/>
    <w:rsid w:val="00395656"/>
    <w:rsid w:val="0039595C"/>
    <w:rsid w:val="00396AC3"/>
    <w:rsid w:val="00397598"/>
    <w:rsid w:val="003A0408"/>
    <w:rsid w:val="003A07ED"/>
    <w:rsid w:val="003A0BF9"/>
    <w:rsid w:val="003A115D"/>
    <w:rsid w:val="003A2F8A"/>
    <w:rsid w:val="003A4425"/>
    <w:rsid w:val="003A47B3"/>
    <w:rsid w:val="003A48B0"/>
    <w:rsid w:val="003A4ACB"/>
    <w:rsid w:val="003A506E"/>
    <w:rsid w:val="003A507D"/>
    <w:rsid w:val="003A5B4A"/>
    <w:rsid w:val="003A65D7"/>
    <w:rsid w:val="003A69A4"/>
    <w:rsid w:val="003B1A92"/>
    <w:rsid w:val="003B1F71"/>
    <w:rsid w:val="003B2798"/>
    <w:rsid w:val="003B2A38"/>
    <w:rsid w:val="003B3AE6"/>
    <w:rsid w:val="003B4D34"/>
    <w:rsid w:val="003B4E8B"/>
    <w:rsid w:val="003B51CE"/>
    <w:rsid w:val="003B67B1"/>
    <w:rsid w:val="003B68BA"/>
    <w:rsid w:val="003B7429"/>
    <w:rsid w:val="003B7AF6"/>
    <w:rsid w:val="003C00A6"/>
    <w:rsid w:val="003C04DF"/>
    <w:rsid w:val="003C067A"/>
    <w:rsid w:val="003C1CBA"/>
    <w:rsid w:val="003C1D6C"/>
    <w:rsid w:val="003C2AE6"/>
    <w:rsid w:val="003C2D14"/>
    <w:rsid w:val="003C36DE"/>
    <w:rsid w:val="003C469F"/>
    <w:rsid w:val="003C4FCD"/>
    <w:rsid w:val="003C522D"/>
    <w:rsid w:val="003C53CD"/>
    <w:rsid w:val="003C5E3D"/>
    <w:rsid w:val="003C6A11"/>
    <w:rsid w:val="003C77C8"/>
    <w:rsid w:val="003D08DC"/>
    <w:rsid w:val="003D1EFF"/>
    <w:rsid w:val="003D2E9E"/>
    <w:rsid w:val="003D3265"/>
    <w:rsid w:val="003D3CA5"/>
    <w:rsid w:val="003D402A"/>
    <w:rsid w:val="003D52AB"/>
    <w:rsid w:val="003D5314"/>
    <w:rsid w:val="003D56B0"/>
    <w:rsid w:val="003D5887"/>
    <w:rsid w:val="003D5918"/>
    <w:rsid w:val="003D610D"/>
    <w:rsid w:val="003D6423"/>
    <w:rsid w:val="003D6584"/>
    <w:rsid w:val="003D6871"/>
    <w:rsid w:val="003D69BA"/>
    <w:rsid w:val="003D724A"/>
    <w:rsid w:val="003D7590"/>
    <w:rsid w:val="003D7C88"/>
    <w:rsid w:val="003E1D01"/>
    <w:rsid w:val="003E34F6"/>
    <w:rsid w:val="003E399D"/>
    <w:rsid w:val="003E48D6"/>
    <w:rsid w:val="003E4FEC"/>
    <w:rsid w:val="003E5350"/>
    <w:rsid w:val="003E59AB"/>
    <w:rsid w:val="003E62B2"/>
    <w:rsid w:val="003E65AE"/>
    <w:rsid w:val="003E6B96"/>
    <w:rsid w:val="003E6EA7"/>
    <w:rsid w:val="003E7A5F"/>
    <w:rsid w:val="003E7B9A"/>
    <w:rsid w:val="003E7BA1"/>
    <w:rsid w:val="003F12DD"/>
    <w:rsid w:val="003F1E5E"/>
    <w:rsid w:val="003F20A3"/>
    <w:rsid w:val="003F32E7"/>
    <w:rsid w:val="003F3F40"/>
    <w:rsid w:val="003F4787"/>
    <w:rsid w:val="003F4915"/>
    <w:rsid w:val="003F5E69"/>
    <w:rsid w:val="003F658D"/>
    <w:rsid w:val="003F6654"/>
    <w:rsid w:val="003F695D"/>
    <w:rsid w:val="003F748A"/>
    <w:rsid w:val="003F79F7"/>
    <w:rsid w:val="004007DD"/>
    <w:rsid w:val="00401347"/>
    <w:rsid w:val="0040141C"/>
    <w:rsid w:val="0040327B"/>
    <w:rsid w:val="00404A10"/>
    <w:rsid w:val="00404AAD"/>
    <w:rsid w:val="00404C79"/>
    <w:rsid w:val="00405848"/>
    <w:rsid w:val="004060F8"/>
    <w:rsid w:val="004065EF"/>
    <w:rsid w:val="00406B31"/>
    <w:rsid w:val="004079F2"/>
    <w:rsid w:val="00407E37"/>
    <w:rsid w:val="004103CB"/>
    <w:rsid w:val="004107A5"/>
    <w:rsid w:val="00410D99"/>
    <w:rsid w:val="00411D08"/>
    <w:rsid w:val="00411EB1"/>
    <w:rsid w:val="004133F4"/>
    <w:rsid w:val="0041379D"/>
    <w:rsid w:val="00413873"/>
    <w:rsid w:val="0041397A"/>
    <w:rsid w:val="00414D36"/>
    <w:rsid w:val="0041578F"/>
    <w:rsid w:val="00415D76"/>
    <w:rsid w:val="00415F2B"/>
    <w:rsid w:val="00416BE2"/>
    <w:rsid w:val="0041720F"/>
    <w:rsid w:val="00420833"/>
    <w:rsid w:val="004208AF"/>
    <w:rsid w:val="00421057"/>
    <w:rsid w:val="004217C6"/>
    <w:rsid w:val="00422601"/>
    <w:rsid w:val="004233EA"/>
    <w:rsid w:val="0042387A"/>
    <w:rsid w:val="004247E1"/>
    <w:rsid w:val="00424E2C"/>
    <w:rsid w:val="004261A9"/>
    <w:rsid w:val="004265C7"/>
    <w:rsid w:val="00426F18"/>
    <w:rsid w:val="00427283"/>
    <w:rsid w:val="00427A44"/>
    <w:rsid w:val="00427BD3"/>
    <w:rsid w:val="00427EEC"/>
    <w:rsid w:val="0043023B"/>
    <w:rsid w:val="0043064A"/>
    <w:rsid w:val="00431155"/>
    <w:rsid w:val="004316CE"/>
    <w:rsid w:val="00432B76"/>
    <w:rsid w:val="004333E0"/>
    <w:rsid w:val="00433960"/>
    <w:rsid w:val="00433F9F"/>
    <w:rsid w:val="00434522"/>
    <w:rsid w:val="0043459E"/>
    <w:rsid w:val="0043524B"/>
    <w:rsid w:val="00435BA3"/>
    <w:rsid w:val="004361EE"/>
    <w:rsid w:val="00437372"/>
    <w:rsid w:val="00440144"/>
    <w:rsid w:val="004404A6"/>
    <w:rsid w:val="0044077F"/>
    <w:rsid w:val="00441622"/>
    <w:rsid w:val="004418EE"/>
    <w:rsid w:val="004425B0"/>
    <w:rsid w:val="0044312F"/>
    <w:rsid w:val="00443BC5"/>
    <w:rsid w:val="00443D3A"/>
    <w:rsid w:val="00444577"/>
    <w:rsid w:val="00444745"/>
    <w:rsid w:val="00445443"/>
    <w:rsid w:val="00445D28"/>
    <w:rsid w:val="004468E0"/>
    <w:rsid w:val="00446C0E"/>
    <w:rsid w:val="00446FFF"/>
    <w:rsid w:val="00450A2E"/>
    <w:rsid w:val="00451582"/>
    <w:rsid w:val="00451587"/>
    <w:rsid w:val="00451BBE"/>
    <w:rsid w:val="00453683"/>
    <w:rsid w:val="00454B0A"/>
    <w:rsid w:val="00454D16"/>
    <w:rsid w:val="004554C2"/>
    <w:rsid w:val="00455612"/>
    <w:rsid w:val="00455EEB"/>
    <w:rsid w:val="00456292"/>
    <w:rsid w:val="00457AB3"/>
    <w:rsid w:val="00457DCD"/>
    <w:rsid w:val="00460394"/>
    <w:rsid w:val="004608C6"/>
    <w:rsid w:val="004609FD"/>
    <w:rsid w:val="00460CFD"/>
    <w:rsid w:val="00460DE5"/>
    <w:rsid w:val="0046151B"/>
    <w:rsid w:val="00462244"/>
    <w:rsid w:val="00462477"/>
    <w:rsid w:val="0046281F"/>
    <w:rsid w:val="00462B0F"/>
    <w:rsid w:val="00462CBD"/>
    <w:rsid w:val="00462F70"/>
    <w:rsid w:val="0046320F"/>
    <w:rsid w:val="00463B25"/>
    <w:rsid w:val="00463C6E"/>
    <w:rsid w:val="0046594A"/>
    <w:rsid w:val="004660BA"/>
    <w:rsid w:val="00466662"/>
    <w:rsid w:val="00466B86"/>
    <w:rsid w:val="0046750B"/>
    <w:rsid w:val="00467554"/>
    <w:rsid w:val="004679CE"/>
    <w:rsid w:val="00471A9A"/>
    <w:rsid w:val="00473B25"/>
    <w:rsid w:val="0047420C"/>
    <w:rsid w:val="00474992"/>
    <w:rsid w:val="004749FB"/>
    <w:rsid w:val="00474CF3"/>
    <w:rsid w:val="0047544F"/>
    <w:rsid w:val="00477E25"/>
    <w:rsid w:val="00477FA2"/>
    <w:rsid w:val="0048009E"/>
    <w:rsid w:val="004800DD"/>
    <w:rsid w:val="004802CA"/>
    <w:rsid w:val="0048186F"/>
    <w:rsid w:val="00481872"/>
    <w:rsid w:val="004823AF"/>
    <w:rsid w:val="00483752"/>
    <w:rsid w:val="00484298"/>
    <w:rsid w:val="004847C2"/>
    <w:rsid w:val="00484BBE"/>
    <w:rsid w:val="00485402"/>
    <w:rsid w:val="00487095"/>
    <w:rsid w:val="00491A0B"/>
    <w:rsid w:val="00491CBE"/>
    <w:rsid w:val="004959CF"/>
    <w:rsid w:val="004959EF"/>
    <w:rsid w:val="00495EE1"/>
    <w:rsid w:val="00496329"/>
    <w:rsid w:val="004968A6"/>
    <w:rsid w:val="00496BA6"/>
    <w:rsid w:val="004A24BA"/>
    <w:rsid w:val="004A2A1E"/>
    <w:rsid w:val="004A47D6"/>
    <w:rsid w:val="004A500D"/>
    <w:rsid w:val="004A73D2"/>
    <w:rsid w:val="004B0A5B"/>
    <w:rsid w:val="004B0D49"/>
    <w:rsid w:val="004B2F78"/>
    <w:rsid w:val="004B31ED"/>
    <w:rsid w:val="004B3518"/>
    <w:rsid w:val="004B3685"/>
    <w:rsid w:val="004B370C"/>
    <w:rsid w:val="004B3A70"/>
    <w:rsid w:val="004B3B08"/>
    <w:rsid w:val="004B3BDD"/>
    <w:rsid w:val="004B3C4E"/>
    <w:rsid w:val="004B59B7"/>
    <w:rsid w:val="004B687B"/>
    <w:rsid w:val="004B6A90"/>
    <w:rsid w:val="004B7E55"/>
    <w:rsid w:val="004C0784"/>
    <w:rsid w:val="004C1830"/>
    <w:rsid w:val="004C3D4A"/>
    <w:rsid w:val="004C3F71"/>
    <w:rsid w:val="004C4E40"/>
    <w:rsid w:val="004C5D2C"/>
    <w:rsid w:val="004C6A82"/>
    <w:rsid w:val="004C6C0D"/>
    <w:rsid w:val="004D047B"/>
    <w:rsid w:val="004D04A4"/>
    <w:rsid w:val="004D0E62"/>
    <w:rsid w:val="004D17F7"/>
    <w:rsid w:val="004D1DF6"/>
    <w:rsid w:val="004D2055"/>
    <w:rsid w:val="004D2E31"/>
    <w:rsid w:val="004D3190"/>
    <w:rsid w:val="004D3394"/>
    <w:rsid w:val="004D4292"/>
    <w:rsid w:val="004D476B"/>
    <w:rsid w:val="004D48B0"/>
    <w:rsid w:val="004D78BD"/>
    <w:rsid w:val="004E0139"/>
    <w:rsid w:val="004E059D"/>
    <w:rsid w:val="004E064E"/>
    <w:rsid w:val="004E11D9"/>
    <w:rsid w:val="004E155E"/>
    <w:rsid w:val="004E1809"/>
    <w:rsid w:val="004E293D"/>
    <w:rsid w:val="004E337B"/>
    <w:rsid w:val="004E59EC"/>
    <w:rsid w:val="004E6708"/>
    <w:rsid w:val="004F0679"/>
    <w:rsid w:val="004F08BD"/>
    <w:rsid w:val="004F0956"/>
    <w:rsid w:val="004F1EE3"/>
    <w:rsid w:val="004F2723"/>
    <w:rsid w:val="004F3064"/>
    <w:rsid w:val="004F409D"/>
    <w:rsid w:val="004F429F"/>
    <w:rsid w:val="004F455E"/>
    <w:rsid w:val="004F4B2E"/>
    <w:rsid w:val="004F4ECA"/>
    <w:rsid w:val="004F6A40"/>
    <w:rsid w:val="004F6A73"/>
    <w:rsid w:val="004F6F6D"/>
    <w:rsid w:val="005008A1"/>
    <w:rsid w:val="00501034"/>
    <w:rsid w:val="005012D5"/>
    <w:rsid w:val="005017C9"/>
    <w:rsid w:val="00501837"/>
    <w:rsid w:val="00502236"/>
    <w:rsid w:val="00502C70"/>
    <w:rsid w:val="00502E2F"/>
    <w:rsid w:val="005031D5"/>
    <w:rsid w:val="005034DE"/>
    <w:rsid w:val="00503A78"/>
    <w:rsid w:val="005041A5"/>
    <w:rsid w:val="00504C1C"/>
    <w:rsid w:val="00506317"/>
    <w:rsid w:val="00506C3E"/>
    <w:rsid w:val="00506DD9"/>
    <w:rsid w:val="00507486"/>
    <w:rsid w:val="005108FF"/>
    <w:rsid w:val="00511C77"/>
    <w:rsid w:val="00512162"/>
    <w:rsid w:val="00512D0F"/>
    <w:rsid w:val="00513530"/>
    <w:rsid w:val="0051386A"/>
    <w:rsid w:val="00513B1B"/>
    <w:rsid w:val="0051409A"/>
    <w:rsid w:val="005141CA"/>
    <w:rsid w:val="005149B7"/>
    <w:rsid w:val="0051574F"/>
    <w:rsid w:val="005159F5"/>
    <w:rsid w:val="00515A3A"/>
    <w:rsid w:val="00516371"/>
    <w:rsid w:val="00516454"/>
    <w:rsid w:val="005166D6"/>
    <w:rsid w:val="00517159"/>
    <w:rsid w:val="0051715F"/>
    <w:rsid w:val="0051772E"/>
    <w:rsid w:val="00517D41"/>
    <w:rsid w:val="005203EE"/>
    <w:rsid w:val="00521520"/>
    <w:rsid w:val="00522199"/>
    <w:rsid w:val="0052249C"/>
    <w:rsid w:val="00522FC1"/>
    <w:rsid w:val="0052336C"/>
    <w:rsid w:val="00523478"/>
    <w:rsid w:val="00524299"/>
    <w:rsid w:val="005249D0"/>
    <w:rsid w:val="005249F0"/>
    <w:rsid w:val="005258AE"/>
    <w:rsid w:val="00525AFB"/>
    <w:rsid w:val="00526CC5"/>
    <w:rsid w:val="005278A8"/>
    <w:rsid w:val="0053061D"/>
    <w:rsid w:val="005309D2"/>
    <w:rsid w:val="00530CE6"/>
    <w:rsid w:val="00531139"/>
    <w:rsid w:val="00531187"/>
    <w:rsid w:val="00531D52"/>
    <w:rsid w:val="00531E32"/>
    <w:rsid w:val="00531FBF"/>
    <w:rsid w:val="005323FE"/>
    <w:rsid w:val="00532A24"/>
    <w:rsid w:val="00532E5F"/>
    <w:rsid w:val="005330A9"/>
    <w:rsid w:val="00534190"/>
    <w:rsid w:val="0053440F"/>
    <w:rsid w:val="00534984"/>
    <w:rsid w:val="00534E2C"/>
    <w:rsid w:val="005362AB"/>
    <w:rsid w:val="005373C1"/>
    <w:rsid w:val="00537FD4"/>
    <w:rsid w:val="00540336"/>
    <w:rsid w:val="00540B0C"/>
    <w:rsid w:val="00540B6D"/>
    <w:rsid w:val="00540CCC"/>
    <w:rsid w:val="00541031"/>
    <w:rsid w:val="00541035"/>
    <w:rsid w:val="00541CA0"/>
    <w:rsid w:val="0054211A"/>
    <w:rsid w:val="0054307D"/>
    <w:rsid w:val="00543675"/>
    <w:rsid w:val="005436F2"/>
    <w:rsid w:val="00544AC4"/>
    <w:rsid w:val="005455AF"/>
    <w:rsid w:val="0054573E"/>
    <w:rsid w:val="00545BDF"/>
    <w:rsid w:val="005479D5"/>
    <w:rsid w:val="00547A12"/>
    <w:rsid w:val="00550188"/>
    <w:rsid w:val="00550A89"/>
    <w:rsid w:val="0055190B"/>
    <w:rsid w:val="00552737"/>
    <w:rsid w:val="0055281E"/>
    <w:rsid w:val="00552A33"/>
    <w:rsid w:val="00552FE2"/>
    <w:rsid w:val="005531FD"/>
    <w:rsid w:val="00553A8A"/>
    <w:rsid w:val="00553AF2"/>
    <w:rsid w:val="005553AA"/>
    <w:rsid w:val="0055589A"/>
    <w:rsid w:val="00556453"/>
    <w:rsid w:val="00556507"/>
    <w:rsid w:val="00556F96"/>
    <w:rsid w:val="00557117"/>
    <w:rsid w:val="0055734A"/>
    <w:rsid w:val="00560E26"/>
    <w:rsid w:val="005629F4"/>
    <w:rsid w:val="00562B88"/>
    <w:rsid w:val="00562D76"/>
    <w:rsid w:val="00562EB7"/>
    <w:rsid w:val="00563F4D"/>
    <w:rsid w:val="005644FC"/>
    <w:rsid w:val="00566DC3"/>
    <w:rsid w:val="005704DA"/>
    <w:rsid w:val="00570E2B"/>
    <w:rsid w:val="00571A01"/>
    <w:rsid w:val="00571BAB"/>
    <w:rsid w:val="00571D05"/>
    <w:rsid w:val="00572A50"/>
    <w:rsid w:val="00573BCA"/>
    <w:rsid w:val="00573EC6"/>
    <w:rsid w:val="0057565B"/>
    <w:rsid w:val="00575AB9"/>
    <w:rsid w:val="00576BAD"/>
    <w:rsid w:val="005774CB"/>
    <w:rsid w:val="005778E6"/>
    <w:rsid w:val="00580106"/>
    <w:rsid w:val="0058064D"/>
    <w:rsid w:val="005812EB"/>
    <w:rsid w:val="00581C24"/>
    <w:rsid w:val="00582BCB"/>
    <w:rsid w:val="00583274"/>
    <w:rsid w:val="00583D2A"/>
    <w:rsid w:val="0058426A"/>
    <w:rsid w:val="005843A6"/>
    <w:rsid w:val="0058528C"/>
    <w:rsid w:val="005857B3"/>
    <w:rsid w:val="00586007"/>
    <w:rsid w:val="005864AD"/>
    <w:rsid w:val="005869C0"/>
    <w:rsid w:val="00587067"/>
    <w:rsid w:val="00587FC0"/>
    <w:rsid w:val="00590C7C"/>
    <w:rsid w:val="00591672"/>
    <w:rsid w:val="0059167C"/>
    <w:rsid w:val="00593BD5"/>
    <w:rsid w:val="00594DED"/>
    <w:rsid w:val="00594FF8"/>
    <w:rsid w:val="0059604C"/>
    <w:rsid w:val="00596871"/>
    <w:rsid w:val="00596E4C"/>
    <w:rsid w:val="00596E5F"/>
    <w:rsid w:val="00597539"/>
    <w:rsid w:val="0059764E"/>
    <w:rsid w:val="005A01C4"/>
    <w:rsid w:val="005A0DB2"/>
    <w:rsid w:val="005A2E4F"/>
    <w:rsid w:val="005A31AC"/>
    <w:rsid w:val="005A3462"/>
    <w:rsid w:val="005A3CC4"/>
    <w:rsid w:val="005A48E4"/>
    <w:rsid w:val="005A4F7C"/>
    <w:rsid w:val="005A513D"/>
    <w:rsid w:val="005A5C9B"/>
    <w:rsid w:val="005A5EEE"/>
    <w:rsid w:val="005A6070"/>
    <w:rsid w:val="005A62BE"/>
    <w:rsid w:val="005A655C"/>
    <w:rsid w:val="005A6B6D"/>
    <w:rsid w:val="005A6D08"/>
    <w:rsid w:val="005A7041"/>
    <w:rsid w:val="005A71C2"/>
    <w:rsid w:val="005A7C7F"/>
    <w:rsid w:val="005B18E1"/>
    <w:rsid w:val="005B2E80"/>
    <w:rsid w:val="005B3296"/>
    <w:rsid w:val="005B32DC"/>
    <w:rsid w:val="005B32FA"/>
    <w:rsid w:val="005B5755"/>
    <w:rsid w:val="005B5B15"/>
    <w:rsid w:val="005B63DD"/>
    <w:rsid w:val="005B6556"/>
    <w:rsid w:val="005B6F1D"/>
    <w:rsid w:val="005B6F50"/>
    <w:rsid w:val="005B71BF"/>
    <w:rsid w:val="005B76EE"/>
    <w:rsid w:val="005B77F3"/>
    <w:rsid w:val="005B7EE4"/>
    <w:rsid w:val="005C0A2F"/>
    <w:rsid w:val="005C1878"/>
    <w:rsid w:val="005C1EFC"/>
    <w:rsid w:val="005C1F13"/>
    <w:rsid w:val="005C2DC4"/>
    <w:rsid w:val="005C5930"/>
    <w:rsid w:val="005C593C"/>
    <w:rsid w:val="005C618F"/>
    <w:rsid w:val="005C67DC"/>
    <w:rsid w:val="005C6BF6"/>
    <w:rsid w:val="005C7036"/>
    <w:rsid w:val="005C7229"/>
    <w:rsid w:val="005D0294"/>
    <w:rsid w:val="005D10A3"/>
    <w:rsid w:val="005D1410"/>
    <w:rsid w:val="005D1A3E"/>
    <w:rsid w:val="005D2095"/>
    <w:rsid w:val="005D2347"/>
    <w:rsid w:val="005D25B3"/>
    <w:rsid w:val="005D3220"/>
    <w:rsid w:val="005D37B1"/>
    <w:rsid w:val="005D53B3"/>
    <w:rsid w:val="005D567A"/>
    <w:rsid w:val="005D567B"/>
    <w:rsid w:val="005D5B8F"/>
    <w:rsid w:val="005D69C5"/>
    <w:rsid w:val="005D6B16"/>
    <w:rsid w:val="005D6F75"/>
    <w:rsid w:val="005D7468"/>
    <w:rsid w:val="005D7A68"/>
    <w:rsid w:val="005E061B"/>
    <w:rsid w:val="005E0B14"/>
    <w:rsid w:val="005E15D8"/>
    <w:rsid w:val="005E16D0"/>
    <w:rsid w:val="005E2065"/>
    <w:rsid w:val="005E264A"/>
    <w:rsid w:val="005E2F7B"/>
    <w:rsid w:val="005E3623"/>
    <w:rsid w:val="005E3DF5"/>
    <w:rsid w:val="005E3E79"/>
    <w:rsid w:val="005E42FF"/>
    <w:rsid w:val="005E4744"/>
    <w:rsid w:val="005E487A"/>
    <w:rsid w:val="005E4F70"/>
    <w:rsid w:val="005E595D"/>
    <w:rsid w:val="005E640F"/>
    <w:rsid w:val="005E73B4"/>
    <w:rsid w:val="005E7A0E"/>
    <w:rsid w:val="005F295D"/>
    <w:rsid w:val="005F2EF6"/>
    <w:rsid w:val="005F3BFE"/>
    <w:rsid w:val="005F4E08"/>
    <w:rsid w:val="005F574E"/>
    <w:rsid w:val="005F6069"/>
    <w:rsid w:val="005F6187"/>
    <w:rsid w:val="005F61AC"/>
    <w:rsid w:val="005F62A8"/>
    <w:rsid w:val="005F63CE"/>
    <w:rsid w:val="005F6822"/>
    <w:rsid w:val="005F6CC1"/>
    <w:rsid w:val="005F7071"/>
    <w:rsid w:val="005F7214"/>
    <w:rsid w:val="006010EA"/>
    <w:rsid w:val="006019DA"/>
    <w:rsid w:val="006020D9"/>
    <w:rsid w:val="00603CAF"/>
    <w:rsid w:val="00604194"/>
    <w:rsid w:val="0060432D"/>
    <w:rsid w:val="00612642"/>
    <w:rsid w:val="006158B5"/>
    <w:rsid w:val="006164AD"/>
    <w:rsid w:val="006166B4"/>
    <w:rsid w:val="006168A5"/>
    <w:rsid w:val="00616B21"/>
    <w:rsid w:val="00617BE4"/>
    <w:rsid w:val="00617E60"/>
    <w:rsid w:val="00620441"/>
    <w:rsid w:val="00620514"/>
    <w:rsid w:val="006211A8"/>
    <w:rsid w:val="0062134F"/>
    <w:rsid w:val="00621607"/>
    <w:rsid w:val="0062193A"/>
    <w:rsid w:val="00621979"/>
    <w:rsid w:val="00621E55"/>
    <w:rsid w:val="006247A3"/>
    <w:rsid w:val="00624BEB"/>
    <w:rsid w:val="00625F99"/>
    <w:rsid w:val="006261B5"/>
    <w:rsid w:val="00626B3A"/>
    <w:rsid w:val="0062730B"/>
    <w:rsid w:val="006303A3"/>
    <w:rsid w:val="006313D3"/>
    <w:rsid w:val="00631F34"/>
    <w:rsid w:val="0063246B"/>
    <w:rsid w:val="00633225"/>
    <w:rsid w:val="006337E1"/>
    <w:rsid w:val="00633D58"/>
    <w:rsid w:val="00633F2E"/>
    <w:rsid w:val="00634C6E"/>
    <w:rsid w:val="006364A8"/>
    <w:rsid w:val="00636640"/>
    <w:rsid w:val="0063756A"/>
    <w:rsid w:val="0063785D"/>
    <w:rsid w:val="00640389"/>
    <w:rsid w:val="006406DE"/>
    <w:rsid w:val="00641939"/>
    <w:rsid w:val="00641EBA"/>
    <w:rsid w:val="00641F78"/>
    <w:rsid w:val="00644A98"/>
    <w:rsid w:val="006470CD"/>
    <w:rsid w:val="006472AD"/>
    <w:rsid w:val="006501AC"/>
    <w:rsid w:val="006505E4"/>
    <w:rsid w:val="0065234F"/>
    <w:rsid w:val="0065354E"/>
    <w:rsid w:val="00654110"/>
    <w:rsid w:val="0065423C"/>
    <w:rsid w:val="00654E82"/>
    <w:rsid w:val="00654F7D"/>
    <w:rsid w:val="0065521A"/>
    <w:rsid w:val="00655862"/>
    <w:rsid w:val="006558AB"/>
    <w:rsid w:val="00655E4C"/>
    <w:rsid w:val="0065645C"/>
    <w:rsid w:val="0065666C"/>
    <w:rsid w:val="00656F67"/>
    <w:rsid w:val="0065762A"/>
    <w:rsid w:val="00657EE6"/>
    <w:rsid w:val="0066053C"/>
    <w:rsid w:val="00660CFC"/>
    <w:rsid w:val="0066227C"/>
    <w:rsid w:val="00662B8A"/>
    <w:rsid w:val="0066397A"/>
    <w:rsid w:val="00663E41"/>
    <w:rsid w:val="00663F7B"/>
    <w:rsid w:val="006642BB"/>
    <w:rsid w:val="0066443E"/>
    <w:rsid w:val="00664FA0"/>
    <w:rsid w:val="00665B22"/>
    <w:rsid w:val="00666A2A"/>
    <w:rsid w:val="00666F11"/>
    <w:rsid w:val="00667C28"/>
    <w:rsid w:val="00667DBD"/>
    <w:rsid w:val="006714CA"/>
    <w:rsid w:val="00672B0F"/>
    <w:rsid w:val="00672C9A"/>
    <w:rsid w:val="006731BF"/>
    <w:rsid w:val="00673651"/>
    <w:rsid w:val="00673F82"/>
    <w:rsid w:val="00673FF0"/>
    <w:rsid w:val="00675354"/>
    <w:rsid w:val="006776E7"/>
    <w:rsid w:val="00677926"/>
    <w:rsid w:val="00677D93"/>
    <w:rsid w:val="00681229"/>
    <w:rsid w:val="00681B62"/>
    <w:rsid w:val="00681BF2"/>
    <w:rsid w:val="00681CD8"/>
    <w:rsid w:val="006830CD"/>
    <w:rsid w:val="00684302"/>
    <w:rsid w:val="00684366"/>
    <w:rsid w:val="0068479D"/>
    <w:rsid w:val="006849C6"/>
    <w:rsid w:val="00685EB2"/>
    <w:rsid w:val="00686B57"/>
    <w:rsid w:val="00687EE9"/>
    <w:rsid w:val="00690D9E"/>
    <w:rsid w:val="00692FDE"/>
    <w:rsid w:val="00693AF1"/>
    <w:rsid w:val="006955A1"/>
    <w:rsid w:val="00696C28"/>
    <w:rsid w:val="006971B4"/>
    <w:rsid w:val="0069730B"/>
    <w:rsid w:val="006A0761"/>
    <w:rsid w:val="006A0BB2"/>
    <w:rsid w:val="006A15A5"/>
    <w:rsid w:val="006A170E"/>
    <w:rsid w:val="006A1C7B"/>
    <w:rsid w:val="006A2353"/>
    <w:rsid w:val="006A2A2D"/>
    <w:rsid w:val="006A2DFE"/>
    <w:rsid w:val="006A328E"/>
    <w:rsid w:val="006A3DBD"/>
    <w:rsid w:val="006A4840"/>
    <w:rsid w:val="006A4985"/>
    <w:rsid w:val="006A4CEF"/>
    <w:rsid w:val="006A4EC0"/>
    <w:rsid w:val="006A5233"/>
    <w:rsid w:val="006A54A6"/>
    <w:rsid w:val="006A5BF6"/>
    <w:rsid w:val="006A5F91"/>
    <w:rsid w:val="006A60ED"/>
    <w:rsid w:val="006A680F"/>
    <w:rsid w:val="006B0B38"/>
    <w:rsid w:val="006B185C"/>
    <w:rsid w:val="006B193E"/>
    <w:rsid w:val="006B1972"/>
    <w:rsid w:val="006B203E"/>
    <w:rsid w:val="006B21AA"/>
    <w:rsid w:val="006B2A2D"/>
    <w:rsid w:val="006B305F"/>
    <w:rsid w:val="006B4410"/>
    <w:rsid w:val="006B55D9"/>
    <w:rsid w:val="006B648A"/>
    <w:rsid w:val="006B654D"/>
    <w:rsid w:val="006B66FE"/>
    <w:rsid w:val="006B6791"/>
    <w:rsid w:val="006B75EE"/>
    <w:rsid w:val="006B7DD1"/>
    <w:rsid w:val="006C0C91"/>
    <w:rsid w:val="006C17DF"/>
    <w:rsid w:val="006C1915"/>
    <w:rsid w:val="006C197D"/>
    <w:rsid w:val="006C23C2"/>
    <w:rsid w:val="006C3269"/>
    <w:rsid w:val="006C3B14"/>
    <w:rsid w:val="006C3D17"/>
    <w:rsid w:val="006C5CA5"/>
    <w:rsid w:val="006C6390"/>
    <w:rsid w:val="006C669D"/>
    <w:rsid w:val="006C7499"/>
    <w:rsid w:val="006C7989"/>
    <w:rsid w:val="006D0C5E"/>
    <w:rsid w:val="006D1090"/>
    <w:rsid w:val="006D13D2"/>
    <w:rsid w:val="006D169D"/>
    <w:rsid w:val="006D1C20"/>
    <w:rsid w:val="006D35B1"/>
    <w:rsid w:val="006D522B"/>
    <w:rsid w:val="006D621E"/>
    <w:rsid w:val="006D65AD"/>
    <w:rsid w:val="006D6833"/>
    <w:rsid w:val="006D7322"/>
    <w:rsid w:val="006D73D5"/>
    <w:rsid w:val="006E1143"/>
    <w:rsid w:val="006E13F3"/>
    <w:rsid w:val="006E263B"/>
    <w:rsid w:val="006E3111"/>
    <w:rsid w:val="006E510F"/>
    <w:rsid w:val="006E5125"/>
    <w:rsid w:val="006E605E"/>
    <w:rsid w:val="006E6373"/>
    <w:rsid w:val="006E6542"/>
    <w:rsid w:val="006E6A92"/>
    <w:rsid w:val="006E7BBA"/>
    <w:rsid w:val="006E7F5E"/>
    <w:rsid w:val="006F044B"/>
    <w:rsid w:val="006F0810"/>
    <w:rsid w:val="006F0EDC"/>
    <w:rsid w:val="006F0F73"/>
    <w:rsid w:val="006F20EA"/>
    <w:rsid w:val="006F2D08"/>
    <w:rsid w:val="006F2F77"/>
    <w:rsid w:val="006F31CB"/>
    <w:rsid w:val="006F33ED"/>
    <w:rsid w:val="006F3B5F"/>
    <w:rsid w:val="006F5056"/>
    <w:rsid w:val="006F5ABA"/>
    <w:rsid w:val="006F689C"/>
    <w:rsid w:val="006F6DE7"/>
    <w:rsid w:val="006F71EB"/>
    <w:rsid w:val="006F728E"/>
    <w:rsid w:val="006F76A7"/>
    <w:rsid w:val="006F7B80"/>
    <w:rsid w:val="00700D10"/>
    <w:rsid w:val="0070141C"/>
    <w:rsid w:val="007019A2"/>
    <w:rsid w:val="00701A84"/>
    <w:rsid w:val="00702290"/>
    <w:rsid w:val="007023E7"/>
    <w:rsid w:val="007033DB"/>
    <w:rsid w:val="00703459"/>
    <w:rsid w:val="007044FC"/>
    <w:rsid w:val="007046B0"/>
    <w:rsid w:val="00704AF1"/>
    <w:rsid w:val="00704BD9"/>
    <w:rsid w:val="00705616"/>
    <w:rsid w:val="00705D1C"/>
    <w:rsid w:val="00705D42"/>
    <w:rsid w:val="007066A0"/>
    <w:rsid w:val="0070693C"/>
    <w:rsid w:val="0070698C"/>
    <w:rsid w:val="00710B68"/>
    <w:rsid w:val="00711FA9"/>
    <w:rsid w:val="0071378B"/>
    <w:rsid w:val="007138DD"/>
    <w:rsid w:val="00713C80"/>
    <w:rsid w:val="0071405B"/>
    <w:rsid w:val="0071499F"/>
    <w:rsid w:val="00714D5F"/>
    <w:rsid w:val="007157AF"/>
    <w:rsid w:val="00715874"/>
    <w:rsid w:val="00715A01"/>
    <w:rsid w:val="00715A4E"/>
    <w:rsid w:val="00715FAC"/>
    <w:rsid w:val="00716BA3"/>
    <w:rsid w:val="007172CF"/>
    <w:rsid w:val="00717EFB"/>
    <w:rsid w:val="00717EFD"/>
    <w:rsid w:val="007204FE"/>
    <w:rsid w:val="007205AF"/>
    <w:rsid w:val="00720904"/>
    <w:rsid w:val="00723054"/>
    <w:rsid w:val="00723C65"/>
    <w:rsid w:val="007242C1"/>
    <w:rsid w:val="0072574C"/>
    <w:rsid w:val="0072594C"/>
    <w:rsid w:val="0072623B"/>
    <w:rsid w:val="007277A6"/>
    <w:rsid w:val="00730A27"/>
    <w:rsid w:val="00731B8B"/>
    <w:rsid w:val="007324EE"/>
    <w:rsid w:val="00733EB4"/>
    <w:rsid w:val="00733F1B"/>
    <w:rsid w:val="00734BA8"/>
    <w:rsid w:val="00734F67"/>
    <w:rsid w:val="00736100"/>
    <w:rsid w:val="00736931"/>
    <w:rsid w:val="00736AC1"/>
    <w:rsid w:val="00737747"/>
    <w:rsid w:val="0073784B"/>
    <w:rsid w:val="007406D1"/>
    <w:rsid w:val="007415E6"/>
    <w:rsid w:val="007429DB"/>
    <w:rsid w:val="007436EE"/>
    <w:rsid w:val="0074426F"/>
    <w:rsid w:val="00744666"/>
    <w:rsid w:val="00745DC5"/>
    <w:rsid w:val="007460C5"/>
    <w:rsid w:val="007505EE"/>
    <w:rsid w:val="00750C3A"/>
    <w:rsid w:val="0075165A"/>
    <w:rsid w:val="00751928"/>
    <w:rsid w:val="007529BB"/>
    <w:rsid w:val="0075369A"/>
    <w:rsid w:val="00753A97"/>
    <w:rsid w:val="00753E25"/>
    <w:rsid w:val="007542D5"/>
    <w:rsid w:val="007549CF"/>
    <w:rsid w:val="00754D8F"/>
    <w:rsid w:val="00756D80"/>
    <w:rsid w:val="00760100"/>
    <w:rsid w:val="007604C9"/>
    <w:rsid w:val="007605DF"/>
    <w:rsid w:val="007617B2"/>
    <w:rsid w:val="00761B04"/>
    <w:rsid w:val="00761D4D"/>
    <w:rsid w:val="00763EE0"/>
    <w:rsid w:val="007653D8"/>
    <w:rsid w:val="00765D74"/>
    <w:rsid w:val="007671BC"/>
    <w:rsid w:val="0076720E"/>
    <w:rsid w:val="00770862"/>
    <w:rsid w:val="00771D57"/>
    <w:rsid w:val="00776757"/>
    <w:rsid w:val="00776790"/>
    <w:rsid w:val="007774F2"/>
    <w:rsid w:val="007777E9"/>
    <w:rsid w:val="00777FE9"/>
    <w:rsid w:val="007801DE"/>
    <w:rsid w:val="0078046E"/>
    <w:rsid w:val="00780580"/>
    <w:rsid w:val="00780632"/>
    <w:rsid w:val="00780AEA"/>
    <w:rsid w:val="007810B1"/>
    <w:rsid w:val="0078164B"/>
    <w:rsid w:val="00781B7B"/>
    <w:rsid w:val="00781E1C"/>
    <w:rsid w:val="0078206B"/>
    <w:rsid w:val="00784500"/>
    <w:rsid w:val="0078454E"/>
    <w:rsid w:val="007845A6"/>
    <w:rsid w:val="00784E4E"/>
    <w:rsid w:val="00785171"/>
    <w:rsid w:val="00785389"/>
    <w:rsid w:val="00785D27"/>
    <w:rsid w:val="00787573"/>
    <w:rsid w:val="00791933"/>
    <w:rsid w:val="007926AD"/>
    <w:rsid w:val="0079346D"/>
    <w:rsid w:val="0079458E"/>
    <w:rsid w:val="00794626"/>
    <w:rsid w:val="00794C56"/>
    <w:rsid w:val="00795CDE"/>
    <w:rsid w:val="00796F1E"/>
    <w:rsid w:val="00797653"/>
    <w:rsid w:val="007A05BA"/>
    <w:rsid w:val="007A22B6"/>
    <w:rsid w:val="007A3218"/>
    <w:rsid w:val="007A3631"/>
    <w:rsid w:val="007A3DD5"/>
    <w:rsid w:val="007A5245"/>
    <w:rsid w:val="007A5E36"/>
    <w:rsid w:val="007A61D3"/>
    <w:rsid w:val="007A6D34"/>
    <w:rsid w:val="007B015F"/>
    <w:rsid w:val="007B0A7E"/>
    <w:rsid w:val="007B0C83"/>
    <w:rsid w:val="007B1210"/>
    <w:rsid w:val="007B1E89"/>
    <w:rsid w:val="007B2323"/>
    <w:rsid w:val="007B287E"/>
    <w:rsid w:val="007B325B"/>
    <w:rsid w:val="007B4AE5"/>
    <w:rsid w:val="007B4E9E"/>
    <w:rsid w:val="007B50F0"/>
    <w:rsid w:val="007B510D"/>
    <w:rsid w:val="007B515C"/>
    <w:rsid w:val="007B546E"/>
    <w:rsid w:val="007B5704"/>
    <w:rsid w:val="007B6575"/>
    <w:rsid w:val="007B7502"/>
    <w:rsid w:val="007B79BC"/>
    <w:rsid w:val="007C086E"/>
    <w:rsid w:val="007C12F3"/>
    <w:rsid w:val="007C2336"/>
    <w:rsid w:val="007C2399"/>
    <w:rsid w:val="007C27FA"/>
    <w:rsid w:val="007C3056"/>
    <w:rsid w:val="007C4B05"/>
    <w:rsid w:val="007C4CA8"/>
    <w:rsid w:val="007C6427"/>
    <w:rsid w:val="007C65F5"/>
    <w:rsid w:val="007C6837"/>
    <w:rsid w:val="007C7C0F"/>
    <w:rsid w:val="007D0033"/>
    <w:rsid w:val="007D082B"/>
    <w:rsid w:val="007D085A"/>
    <w:rsid w:val="007D0F5B"/>
    <w:rsid w:val="007D1476"/>
    <w:rsid w:val="007D1C71"/>
    <w:rsid w:val="007D1E39"/>
    <w:rsid w:val="007D284B"/>
    <w:rsid w:val="007D3569"/>
    <w:rsid w:val="007D4CAE"/>
    <w:rsid w:val="007D5663"/>
    <w:rsid w:val="007D56A0"/>
    <w:rsid w:val="007D58DE"/>
    <w:rsid w:val="007D7DDB"/>
    <w:rsid w:val="007E00B8"/>
    <w:rsid w:val="007E2B4C"/>
    <w:rsid w:val="007E2FB1"/>
    <w:rsid w:val="007E2FD1"/>
    <w:rsid w:val="007E4E4C"/>
    <w:rsid w:val="007E5CA9"/>
    <w:rsid w:val="007E5EA6"/>
    <w:rsid w:val="007E6F92"/>
    <w:rsid w:val="007E7C49"/>
    <w:rsid w:val="007F0ECD"/>
    <w:rsid w:val="007F135D"/>
    <w:rsid w:val="007F3CC2"/>
    <w:rsid w:val="007F4E1A"/>
    <w:rsid w:val="007F7277"/>
    <w:rsid w:val="0080022C"/>
    <w:rsid w:val="00800436"/>
    <w:rsid w:val="00801580"/>
    <w:rsid w:val="00801F57"/>
    <w:rsid w:val="008021E1"/>
    <w:rsid w:val="00802916"/>
    <w:rsid w:val="00802F19"/>
    <w:rsid w:val="00803D81"/>
    <w:rsid w:val="00804090"/>
    <w:rsid w:val="008053B7"/>
    <w:rsid w:val="00805AC9"/>
    <w:rsid w:val="00807362"/>
    <w:rsid w:val="00811600"/>
    <w:rsid w:val="00811A78"/>
    <w:rsid w:val="00812410"/>
    <w:rsid w:val="00812F75"/>
    <w:rsid w:val="00813971"/>
    <w:rsid w:val="00814328"/>
    <w:rsid w:val="0081469B"/>
    <w:rsid w:val="0081480F"/>
    <w:rsid w:val="0081499D"/>
    <w:rsid w:val="00815319"/>
    <w:rsid w:val="0081573A"/>
    <w:rsid w:val="008162CD"/>
    <w:rsid w:val="008165D4"/>
    <w:rsid w:val="008173DE"/>
    <w:rsid w:val="00817575"/>
    <w:rsid w:val="00817EEE"/>
    <w:rsid w:val="00820EA7"/>
    <w:rsid w:val="008217AD"/>
    <w:rsid w:val="00821F22"/>
    <w:rsid w:val="0082218E"/>
    <w:rsid w:val="0082251F"/>
    <w:rsid w:val="00822763"/>
    <w:rsid w:val="0082319C"/>
    <w:rsid w:val="008232B6"/>
    <w:rsid w:val="00823823"/>
    <w:rsid w:val="00823A68"/>
    <w:rsid w:val="00823AF0"/>
    <w:rsid w:val="00823EB8"/>
    <w:rsid w:val="00824997"/>
    <w:rsid w:val="00824D8A"/>
    <w:rsid w:val="00824D90"/>
    <w:rsid w:val="00824F39"/>
    <w:rsid w:val="00825E0E"/>
    <w:rsid w:val="00826075"/>
    <w:rsid w:val="00826360"/>
    <w:rsid w:val="00826A6D"/>
    <w:rsid w:val="00826C3C"/>
    <w:rsid w:val="0082746F"/>
    <w:rsid w:val="008275E8"/>
    <w:rsid w:val="00830D69"/>
    <w:rsid w:val="00831087"/>
    <w:rsid w:val="008314B8"/>
    <w:rsid w:val="0083365D"/>
    <w:rsid w:val="008336EF"/>
    <w:rsid w:val="00833A33"/>
    <w:rsid w:val="00834060"/>
    <w:rsid w:val="00834437"/>
    <w:rsid w:val="00834676"/>
    <w:rsid w:val="00835047"/>
    <w:rsid w:val="008353DF"/>
    <w:rsid w:val="00835C12"/>
    <w:rsid w:val="0083737A"/>
    <w:rsid w:val="00837A28"/>
    <w:rsid w:val="00840AAC"/>
    <w:rsid w:val="00841A7B"/>
    <w:rsid w:val="00841BCB"/>
    <w:rsid w:val="008420F8"/>
    <w:rsid w:val="00842C24"/>
    <w:rsid w:val="00843225"/>
    <w:rsid w:val="00843C8F"/>
    <w:rsid w:val="00844851"/>
    <w:rsid w:val="0084563F"/>
    <w:rsid w:val="008459E7"/>
    <w:rsid w:val="00845F30"/>
    <w:rsid w:val="008463F3"/>
    <w:rsid w:val="008464BD"/>
    <w:rsid w:val="00846A52"/>
    <w:rsid w:val="00846B59"/>
    <w:rsid w:val="00847345"/>
    <w:rsid w:val="00847593"/>
    <w:rsid w:val="00850D00"/>
    <w:rsid w:val="00851EAE"/>
    <w:rsid w:val="00852F42"/>
    <w:rsid w:val="00853C0E"/>
    <w:rsid w:val="0085433F"/>
    <w:rsid w:val="00856E6E"/>
    <w:rsid w:val="00856E98"/>
    <w:rsid w:val="0085717C"/>
    <w:rsid w:val="0085763D"/>
    <w:rsid w:val="00857FFE"/>
    <w:rsid w:val="008605D2"/>
    <w:rsid w:val="00860A90"/>
    <w:rsid w:val="00860E23"/>
    <w:rsid w:val="00861724"/>
    <w:rsid w:val="00861819"/>
    <w:rsid w:val="00861907"/>
    <w:rsid w:val="00861EC1"/>
    <w:rsid w:val="00863D1B"/>
    <w:rsid w:val="00865DD6"/>
    <w:rsid w:val="0086634A"/>
    <w:rsid w:val="00866362"/>
    <w:rsid w:val="00866D4B"/>
    <w:rsid w:val="00867594"/>
    <w:rsid w:val="00870851"/>
    <w:rsid w:val="008709EC"/>
    <w:rsid w:val="00870EF6"/>
    <w:rsid w:val="008710DF"/>
    <w:rsid w:val="00871CAF"/>
    <w:rsid w:val="0087262B"/>
    <w:rsid w:val="00874C2F"/>
    <w:rsid w:val="00875210"/>
    <w:rsid w:val="008752D5"/>
    <w:rsid w:val="0087550B"/>
    <w:rsid w:val="008758F6"/>
    <w:rsid w:val="00875A77"/>
    <w:rsid w:val="00875D1C"/>
    <w:rsid w:val="00875D80"/>
    <w:rsid w:val="008763EB"/>
    <w:rsid w:val="00876716"/>
    <w:rsid w:val="0087677F"/>
    <w:rsid w:val="00876E53"/>
    <w:rsid w:val="0088072B"/>
    <w:rsid w:val="00880E32"/>
    <w:rsid w:val="00881E67"/>
    <w:rsid w:val="00881E6E"/>
    <w:rsid w:val="00881F65"/>
    <w:rsid w:val="00882A15"/>
    <w:rsid w:val="00882A21"/>
    <w:rsid w:val="00882AF6"/>
    <w:rsid w:val="00882B94"/>
    <w:rsid w:val="00882C28"/>
    <w:rsid w:val="0088315B"/>
    <w:rsid w:val="00883193"/>
    <w:rsid w:val="00884363"/>
    <w:rsid w:val="0088463C"/>
    <w:rsid w:val="00884979"/>
    <w:rsid w:val="00886057"/>
    <w:rsid w:val="0088679F"/>
    <w:rsid w:val="00891932"/>
    <w:rsid w:val="008921E1"/>
    <w:rsid w:val="00892205"/>
    <w:rsid w:val="00892332"/>
    <w:rsid w:val="008949AE"/>
    <w:rsid w:val="0089685A"/>
    <w:rsid w:val="008974C3"/>
    <w:rsid w:val="00897FDB"/>
    <w:rsid w:val="008A04D5"/>
    <w:rsid w:val="008A0748"/>
    <w:rsid w:val="008A0DDE"/>
    <w:rsid w:val="008A15E5"/>
    <w:rsid w:val="008A16EE"/>
    <w:rsid w:val="008A1875"/>
    <w:rsid w:val="008A279B"/>
    <w:rsid w:val="008A33CA"/>
    <w:rsid w:val="008A4A8F"/>
    <w:rsid w:val="008A4D65"/>
    <w:rsid w:val="008A5A99"/>
    <w:rsid w:val="008A5FD4"/>
    <w:rsid w:val="008A62D8"/>
    <w:rsid w:val="008A7814"/>
    <w:rsid w:val="008B0DCB"/>
    <w:rsid w:val="008B1238"/>
    <w:rsid w:val="008B16B7"/>
    <w:rsid w:val="008B1D5A"/>
    <w:rsid w:val="008B365D"/>
    <w:rsid w:val="008B3BD8"/>
    <w:rsid w:val="008B3D6E"/>
    <w:rsid w:val="008B46B6"/>
    <w:rsid w:val="008B50F7"/>
    <w:rsid w:val="008B5902"/>
    <w:rsid w:val="008B59F4"/>
    <w:rsid w:val="008B6352"/>
    <w:rsid w:val="008B7792"/>
    <w:rsid w:val="008C0C55"/>
    <w:rsid w:val="008C2A5D"/>
    <w:rsid w:val="008C3A00"/>
    <w:rsid w:val="008C5314"/>
    <w:rsid w:val="008C559E"/>
    <w:rsid w:val="008C58D7"/>
    <w:rsid w:val="008C5D58"/>
    <w:rsid w:val="008C5F5E"/>
    <w:rsid w:val="008C63AE"/>
    <w:rsid w:val="008C6686"/>
    <w:rsid w:val="008C6776"/>
    <w:rsid w:val="008C6EBA"/>
    <w:rsid w:val="008C7268"/>
    <w:rsid w:val="008C751A"/>
    <w:rsid w:val="008C7E48"/>
    <w:rsid w:val="008D000E"/>
    <w:rsid w:val="008D07B0"/>
    <w:rsid w:val="008D0BB6"/>
    <w:rsid w:val="008D1085"/>
    <w:rsid w:val="008D2122"/>
    <w:rsid w:val="008D2438"/>
    <w:rsid w:val="008D4114"/>
    <w:rsid w:val="008D44EB"/>
    <w:rsid w:val="008D4807"/>
    <w:rsid w:val="008D482F"/>
    <w:rsid w:val="008D58C3"/>
    <w:rsid w:val="008D59B3"/>
    <w:rsid w:val="008D7C84"/>
    <w:rsid w:val="008E1A8F"/>
    <w:rsid w:val="008E2ED2"/>
    <w:rsid w:val="008E3DFC"/>
    <w:rsid w:val="008E4822"/>
    <w:rsid w:val="008E5CC3"/>
    <w:rsid w:val="008E5D28"/>
    <w:rsid w:val="008E651C"/>
    <w:rsid w:val="008E6E9A"/>
    <w:rsid w:val="008E7710"/>
    <w:rsid w:val="008E7AF4"/>
    <w:rsid w:val="008E7E10"/>
    <w:rsid w:val="008F030C"/>
    <w:rsid w:val="008F0418"/>
    <w:rsid w:val="008F0DE2"/>
    <w:rsid w:val="008F12E9"/>
    <w:rsid w:val="008F26B4"/>
    <w:rsid w:val="008F367A"/>
    <w:rsid w:val="008F3828"/>
    <w:rsid w:val="008F4035"/>
    <w:rsid w:val="008F48FE"/>
    <w:rsid w:val="008F4955"/>
    <w:rsid w:val="008F4FE3"/>
    <w:rsid w:val="008F53CF"/>
    <w:rsid w:val="008F57B5"/>
    <w:rsid w:val="008F5880"/>
    <w:rsid w:val="008F5904"/>
    <w:rsid w:val="008F5B1F"/>
    <w:rsid w:val="008F6541"/>
    <w:rsid w:val="008F733E"/>
    <w:rsid w:val="008F7829"/>
    <w:rsid w:val="008F79A3"/>
    <w:rsid w:val="009002D4"/>
    <w:rsid w:val="00900945"/>
    <w:rsid w:val="00900EC9"/>
    <w:rsid w:val="0090104E"/>
    <w:rsid w:val="0090186D"/>
    <w:rsid w:val="009024D0"/>
    <w:rsid w:val="009040B0"/>
    <w:rsid w:val="00904295"/>
    <w:rsid w:val="009049BB"/>
    <w:rsid w:val="009054AF"/>
    <w:rsid w:val="00906586"/>
    <w:rsid w:val="00906FFB"/>
    <w:rsid w:val="00910422"/>
    <w:rsid w:val="00911188"/>
    <w:rsid w:val="009119EB"/>
    <w:rsid w:val="009125D5"/>
    <w:rsid w:val="00912642"/>
    <w:rsid w:val="00912E11"/>
    <w:rsid w:val="00913295"/>
    <w:rsid w:val="009136D7"/>
    <w:rsid w:val="00913706"/>
    <w:rsid w:val="00913AE9"/>
    <w:rsid w:val="00914DB7"/>
    <w:rsid w:val="00914F27"/>
    <w:rsid w:val="00916186"/>
    <w:rsid w:val="0091621C"/>
    <w:rsid w:val="00916BDF"/>
    <w:rsid w:val="00920036"/>
    <w:rsid w:val="00920672"/>
    <w:rsid w:val="009207E0"/>
    <w:rsid w:val="00920D03"/>
    <w:rsid w:val="0092166F"/>
    <w:rsid w:val="00921C2E"/>
    <w:rsid w:val="00921CED"/>
    <w:rsid w:val="009225C4"/>
    <w:rsid w:val="00923082"/>
    <w:rsid w:val="00923A4C"/>
    <w:rsid w:val="00923A77"/>
    <w:rsid w:val="00923E52"/>
    <w:rsid w:val="009279EB"/>
    <w:rsid w:val="009309DA"/>
    <w:rsid w:val="00930A36"/>
    <w:rsid w:val="00931F87"/>
    <w:rsid w:val="00932158"/>
    <w:rsid w:val="00932D12"/>
    <w:rsid w:val="00933DB9"/>
    <w:rsid w:val="00933FF4"/>
    <w:rsid w:val="0093470D"/>
    <w:rsid w:val="009351A3"/>
    <w:rsid w:val="009352EC"/>
    <w:rsid w:val="009358A1"/>
    <w:rsid w:val="0093632D"/>
    <w:rsid w:val="00936B40"/>
    <w:rsid w:val="00937C14"/>
    <w:rsid w:val="009408D1"/>
    <w:rsid w:val="009409A2"/>
    <w:rsid w:val="00940B1A"/>
    <w:rsid w:val="00941506"/>
    <w:rsid w:val="00941717"/>
    <w:rsid w:val="009424E4"/>
    <w:rsid w:val="0094276D"/>
    <w:rsid w:val="009428B6"/>
    <w:rsid w:val="00943409"/>
    <w:rsid w:val="009446A8"/>
    <w:rsid w:val="00944D65"/>
    <w:rsid w:val="00946A1D"/>
    <w:rsid w:val="00947786"/>
    <w:rsid w:val="0095029C"/>
    <w:rsid w:val="009503D5"/>
    <w:rsid w:val="00950B9E"/>
    <w:rsid w:val="009516D8"/>
    <w:rsid w:val="00951710"/>
    <w:rsid w:val="00952F3E"/>
    <w:rsid w:val="009547B7"/>
    <w:rsid w:val="009550FE"/>
    <w:rsid w:val="009560D3"/>
    <w:rsid w:val="0095763A"/>
    <w:rsid w:val="00960C1C"/>
    <w:rsid w:val="00962CC0"/>
    <w:rsid w:val="00964102"/>
    <w:rsid w:val="00964E68"/>
    <w:rsid w:val="00965501"/>
    <w:rsid w:val="00965BE2"/>
    <w:rsid w:val="0096639A"/>
    <w:rsid w:val="00966538"/>
    <w:rsid w:val="00966C1C"/>
    <w:rsid w:val="009673B9"/>
    <w:rsid w:val="00967428"/>
    <w:rsid w:val="009675C2"/>
    <w:rsid w:val="00967AF0"/>
    <w:rsid w:val="00967BE0"/>
    <w:rsid w:val="0097053D"/>
    <w:rsid w:val="00971147"/>
    <w:rsid w:val="00971323"/>
    <w:rsid w:val="009714E8"/>
    <w:rsid w:val="00971BE6"/>
    <w:rsid w:val="00972695"/>
    <w:rsid w:val="00972A4A"/>
    <w:rsid w:val="00974821"/>
    <w:rsid w:val="0097487B"/>
    <w:rsid w:val="00974936"/>
    <w:rsid w:val="0097493A"/>
    <w:rsid w:val="00974AE3"/>
    <w:rsid w:val="009762B9"/>
    <w:rsid w:val="0097659C"/>
    <w:rsid w:val="00976C46"/>
    <w:rsid w:val="00976CA2"/>
    <w:rsid w:val="009774F3"/>
    <w:rsid w:val="009806F9"/>
    <w:rsid w:val="0098200A"/>
    <w:rsid w:val="009835B8"/>
    <w:rsid w:val="00984D2C"/>
    <w:rsid w:val="00985428"/>
    <w:rsid w:val="00985533"/>
    <w:rsid w:val="0098629B"/>
    <w:rsid w:val="00986653"/>
    <w:rsid w:val="00986EF6"/>
    <w:rsid w:val="009904A5"/>
    <w:rsid w:val="009914D6"/>
    <w:rsid w:val="0099194B"/>
    <w:rsid w:val="00992067"/>
    <w:rsid w:val="0099221C"/>
    <w:rsid w:val="00992371"/>
    <w:rsid w:val="009930F1"/>
    <w:rsid w:val="00993E73"/>
    <w:rsid w:val="0099461B"/>
    <w:rsid w:val="009953AE"/>
    <w:rsid w:val="00995E36"/>
    <w:rsid w:val="00997EEA"/>
    <w:rsid w:val="009A324A"/>
    <w:rsid w:val="009A3691"/>
    <w:rsid w:val="009A48BF"/>
    <w:rsid w:val="009A4D1F"/>
    <w:rsid w:val="009A4DE1"/>
    <w:rsid w:val="009A5CDC"/>
    <w:rsid w:val="009A5D95"/>
    <w:rsid w:val="009A6D1E"/>
    <w:rsid w:val="009A76FB"/>
    <w:rsid w:val="009A77AC"/>
    <w:rsid w:val="009B00B1"/>
    <w:rsid w:val="009B0296"/>
    <w:rsid w:val="009B0678"/>
    <w:rsid w:val="009B0AA5"/>
    <w:rsid w:val="009B1165"/>
    <w:rsid w:val="009B134F"/>
    <w:rsid w:val="009B1496"/>
    <w:rsid w:val="009B3A9A"/>
    <w:rsid w:val="009B3F78"/>
    <w:rsid w:val="009B4B85"/>
    <w:rsid w:val="009B73C3"/>
    <w:rsid w:val="009C0C4E"/>
    <w:rsid w:val="009C0CDD"/>
    <w:rsid w:val="009C0EA6"/>
    <w:rsid w:val="009C11B9"/>
    <w:rsid w:val="009C150F"/>
    <w:rsid w:val="009C308E"/>
    <w:rsid w:val="009C3093"/>
    <w:rsid w:val="009C351E"/>
    <w:rsid w:val="009C5A16"/>
    <w:rsid w:val="009C5CA0"/>
    <w:rsid w:val="009C6202"/>
    <w:rsid w:val="009C6912"/>
    <w:rsid w:val="009C7EC1"/>
    <w:rsid w:val="009D03E3"/>
    <w:rsid w:val="009D0556"/>
    <w:rsid w:val="009D0BB0"/>
    <w:rsid w:val="009D0CF7"/>
    <w:rsid w:val="009D1F9A"/>
    <w:rsid w:val="009D2FED"/>
    <w:rsid w:val="009D36A0"/>
    <w:rsid w:val="009D5708"/>
    <w:rsid w:val="009D7102"/>
    <w:rsid w:val="009E0300"/>
    <w:rsid w:val="009E0C53"/>
    <w:rsid w:val="009E1024"/>
    <w:rsid w:val="009E148F"/>
    <w:rsid w:val="009E1F30"/>
    <w:rsid w:val="009E205B"/>
    <w:rsid w:val="009E20A3"/>
    <w:rsid w:val="009E4210"/>
    <w:rsid w:val="009E5430"/>
    <w:rsid w:val="009E65E9"/>
    <w:rsid w:val="009E692D"/>
    <w:rsid w:val="009E6B79"/>
    <w:rsid w:val="009E6E17"/>
    <w:rsid w:val="009E7330"/>
    <w:rsid w:val="009E7E48"/>
    <w:rsid w:val="009F05B9"/>
    <w:rsid w:val="009F18BC"/>
    <w:rsid w:val="009F3EBB"/>
    <w:rsid w:val="009F4508"/>
    <w:rsid w:val="009F7105"/>
    <w:rsid w:val="00A0122E"/>
    <w:rsid w:val="00A02D21"/>
    <w:rsid w:val="00A02E3E"/>
    <w:rsid w:val="00A03A83"/>
    <w:rsid w:val="00A03C65"/>
    <w:rsid w:val="00A041E2"/>
    <w:rsid w:val="00A04E51"/>
    <w:rsid w:val="00A05332"/>
    <w:rsid w:val="00A057A5"/>
    <w:rsid w:val="00A05C4D"/>
    <w:rsid w:val="00A07436"/>
    <w:rsid w:val="00A0748C"/>
    <w:rsid w:val="00A07AA1"/>
    <w:rsid w:val="00A1095A"/>
    <w:rsid w:val="00A10ADC"/>
    <w:rsid w:val="00A11588"/>
    <w:rsid w:val="00A11B04"/>
    <w:rsid w:val="00A11BD2"/>
    <w:rsid w:val="00A12524"/>
    <w:rsid w:val="00A12BCB"/>
    <w:rsid w:val="00A12BD5"/>
    <w:rsid w:val="00A13463"/>
    <w:rsid w:val="00A1359D"/>
    <w:rsid w:val="00A14152"/>
    <w:rsid w:val="00A14ED8"/>
    <w:rsid w:val="00A14FB1"/>
    <w:rsid w:val="00A15E76"/>
    <w:rsid w:val="00A160F2"/>
    <w:rsid w:val="00A16607"/>
    <w:rsid w:val="00A16D78"/>
    <w:rsid w:val="00A1725F"/>
    <w:rsid w:val="00A17266"/>
    <w:rsid w:val="00A17BA7"/>
    <w:rsid w:val="00A17C39"/>
    <w:rsid w:val="00A17C43"/>
    <w:rsid w:val="00A20A94"/>
    <w:rsid w:val="00A20CC4"/>
    <w:rsid w:val="00A20E87"/>
    <w:rsid w:val="00A21714"/>
    <w:rsid w:val="00A21763"/>
    <w:rsid w:val="00A2655F"/>
    <w:rsid w:val="00A268AF"/>
    <w:rsid w:val="00A271EB"/>
    <w:rsid w:val="00A27D5B"/>
    <w:rsid w:val="00A30082"/>
    <w:rsid w:val="00A30FAD"/>
    <w:rsid w:val="00A31445"/>
    <w:rsid w:val="00A31498"/>
    <w:rsid w:val="00A31840"/>
    <w:rsid w:val="00A32184"/>
    <w:rsid w:val="00A326D5"/>
    <w:rsid w:val="00A32721"/>
    <w:rsid w:val="00A32B56"/>
    <w:rsid w:val="00A32CC5"/>
    <w:rsid w:val="00A331CA"/>
    <w:rsid w:val="00A33619"/>
    <w:rsid w:val="00A33E1B"/>
    <w:rsid w:val="00A3492D"/>
    <w:rsid w:val="00A3531C"/>
    <w:rsid w:val="00A35B97"/>
    <w:rsid w:val="00A36550"/>
    <w:rsid w:val="00A36CDD"/>
    <w:rsid w:val="00A37820"/>
    <w:rsid w:val="00A37985"/>
    <w:rsid w:val="00A40263"/>
    <w:rsid w:val="00A40BCB"/>
    <w:rsid w:val="00A416AF"/>
    <w:rsid w:val="00A42482"/>
    <w:rsid w:val="00A43716"/>
    <w:rsid w:val="00A440B0"/>
    <w:rsid w:val="00A443C5"/>
    <w:rsid w:val="00A44A99"/>
    <w:rsid w:val="00A455EF"/>
    <w:rsid w:val="00A45911"/>
    <w:rsid w:val="00A45B2C"/>
    <w:rsid w:val="00A46E1F"/>
    <w:rsid w:val="00A472D7"/>
    <w:rsid w:val="00A474A4"/>
    <w:rsid w:val="00A47ED0"/>
    <w:rsid w:val="00A541D8"/>
    <w:rsid w:val="00A55477"/>
    <w:rsid w:val="00A569A9"/>
    <w:rsid w:val="00A57170"/>
    <w:rsid w:val="00A57375"/>
    <w:rsid w:val="00A57674"/>
    <w:rsid w:val="00A57715"/>
    <w:rsid w:val="00A57901"/>
    <w:rsid w:val="00A57A92"/>
    <w:rsid w:val="00A60F53"/>
    <w:rsid w:val="00A61C1A"/>
    <w:rsid w:val="00A62414"/>
    <w:rsid w:val="00A62988"/>
    <w:rsid w:val="00A634E7"/>
    <w:rsid w:val="00A6390C"/>
    <w:rsid w:val="00A63924"/>
    <w:rsid w:val="00A63E9C"/>
    <w:rsid w:val="00A649F4"/>
    <w:rsid w:val="00A64CE0"/>
    <w:rsid w:val="00A6586D"/>
    <w:rsid w:val="00A65DA4"/>
    <w:rsid w:val="00A66056"/>
    <w:rsid w:val="00A662D6"/>
    <w:rsid w:val="00A66CD5"/>
    <w:rsid w:val="00A670A1"/>
    <w:rsid w:val="00A706C3"/>
    <w:rsid w:val="00A712EB"/>
    <w:rsid w:val="00A713BD"/>
    <w:rsid w:val="00A71C4B"/>
    <w:rsid w:val="00A728D4"/>
    <w:rsid w:val="00A73FA0"/>
    <w:rsid w:val="00A73FC7"/>
    <w:rsid w:val="00A7514C"/>
    <w:rsid w:val="00A75680"/>
    <w:rsid w:val="00A76315"/>
    <w:rsid w:val="00A779B6"/>
    <w:rsid w:val="00A80EE1"/>
    <w:rsid w:val="00A83219"/>
    <w:rsid w:val="00A83B48"/>
    <w:rsid w:val="00A855FB"/>
    <w:rsid w:val="00A85D7E"/>
    <w:rsid w:val="00A86202"/>
    <w:rsid w:val="00A8640B"/>
    <w:rsid w:val="00A87E73"/>
    <w:rsid w:val="00A901C9"/>
    <w:rsid w:val="00A9068B"/>
    <w:rsid w:val="00A926AB"/>
    <w:rsid w:val="00A93C62"/>
    <w:rsid w:val="00A9602C"/>
    <w:rsid w:val="00A96450"/>
    <w:rsid w:val="00A97D0A"/>
    <w:rsid w:val="00AA0188"/>
    <w:rsid w:val="00AA094A"/>
    <w:rsid w:val="00AA1894"/>
    <w:rsid w:val="00AA3397"/>
    <w:rsid w:val="00AA3901"/>
    <w:rsid w:val="00AA4499"/>
    <w:rsid w:val="00AA4C3A"/>
    <w:rsid w:val="00AA67D3"/>
    <w:rsid w:val="00AA782F"/>
    <w:rsid w:val="00AA7C82"/>
    <w:rsid w:val="00AB03D6"/>
    <w:rsid w:val="00AB0823"/>
    <w:rsid w:val="00AB1605"/>
    <w:rsid w:val="00AB16D3"/>
    <w:rsid w:val="00AB23F1"/>
    <w:rsid w:val="00AB2F79"/>
    <w:rsid w:val="00AB43B9"/>
    <w:rsid w:val="00AB470E"/>
    <w:rsid w:val="00AB4788"/>
    <w:rsid w:val="00AB488B"/>
    <w:rsid w:val="00AB4B52"/>
    <w:rsid w:val="00AB5AF3"/>
    <w:rsid w:val="00AB6A51"/>
    <w:rsid w:val="00AB72C8"/>
    <w:rsid w:val="00AB72D0"/>
    <w:rsid w:val="00AB76F7"/>
    <w:rsid w:val="00AB7F34"/>
    <w:rsid w:val="00AC0646"/>
    <w:rsid w:val="00AC0E62"/>
    <w:rsid w:val="00AC1156"/>
    <w:rsid w:val="00AC17C3"/>
    <w:rsid w:val="00AC1BEA"/>
    <w:rsid w:val="00AC2E05"/>
    <w:rsid w:val="00AC323E"/>
    <w:rsid w:val="00AC3368"/>
    <w:rsid w:val="00AC4067"/>
    <w:rsid w:val="00AC5152"/>
    <w:rsid w:val="00AC62C4"/>
    <w:rsid w:val="00AC704C"/>
    <w:rsid w:val="00AC71D3"/>
    <w:rsid w:val="00AC74AC"/>
    <w:rsid w:val="00AD04BD"/>
    <w:rsid w:val="00AD0AA1"/>
    <w:rsid w:val="00AD2254"/>
    <w:rsid w:val="00AD2837"/>
    <w:rsid w:val="00AD2A0C"/>
    <w:rsid w:val="00AD2A30"/>
    <w:rsid w:val="00AD2F15"/>
    <w:rsid w:val="00AD3B7B"/>
    <w:rsid w:val="00AD3C7F"/>
    <w:rsid w:val="00AD429C"/>
    <w:rsid w:val="00AD512F"/>
    <w:rsid w:val="00AD56CD"/>
    <w:rsid w:val="00AD56D9"/>
    <w:rsid w:val="00AD5709"/>
    <w:rsid w:val="00AD5C4C"/>
    <w:rsid w:val="00AD6494"/>
    <w:rsid w:val="00AD6724"/>
    <w:rsid w:val="00AD6C38"/>
    <w:rsid w:val="00AE0D49"/>
    <w:rsid w:val="00AE21C3"/>
    <w:rsid w:val="00AE28C6"/>
    <w:rsid w:val="00AE2A84"/>
    <w:rsid w:val="00AE2C3D"/>
    <w:rsid w:val="00AE3E7D"/>
    <w:rsid w:val="00AE4A21"/>
    <w:rsid w:val="00AE58B6"/>
    <w:rsid w:val="00AE5B33"/>
    <w:rsid w:val="00AE68BA"/>
    <w:rsid w:val="00AE6C91"/>
    <w:rsid w:val="00AE6D6C"/>
    <w:rsid w:val="00AE788B"/>
    <w:rsid w:val="00AE7C34"/>
    <w:rsid w:val="00AF005A"/>
    <w:rsid w:val="00AF06F5"/>
    <w:rsid w:val="00AF10D9"/>
    <w:rsid w:val="00AF116A"/>
    <w:rsid w:val="00AF1198"/>
    <w:rsid w:val="00AF1254"/>
    <w:rsid w:val="00AF3BDF"/>
    <w:rsid w:val="00AF44DF"/>
    <w:rsid w:val="00AF4510"/>
    <w:rsid w:val="00AF47C4"/>
    <w:rsid w:val="00AF4C03"/>
    <w:rsid w:val="00AF4CC5"/>
    <w:rsid w:val="00AF4CFA"/>
    <w:rsid w:val="00AF6302"/>
    <w:rsid w:val="00AF63A7"/>
    <w:rsid w:val="00AF66CD"/>
    <w:rsid w:val="00B00726"/>
    <w:rsid w:val="00B00C25"/>
    <w:rsid w:val="00B0189B"/>
    <w:rsid w:val="00B02C85"/>
    <w:rsid w:val="00B03C25"/>
    <w:rsid w:val="00B03E3A"/>
    <w:rsid w:val="00B045C6"/>
    <w:rsid w:val="00B0460A"/>
    <w:rsid w:val="00B04960"/>
    <w:rsid w:val="00B062BB"/>
    <w:rsid w:val="00B06587"/>
    <w:rsid w:val="00B074E8"/>
    <w:rsid w:val="00B076B5"/>
    <w:rsid w:val="00B07842"/>
    <w:rsid w:val="00B07A75"/>
    <w:rsid w:val="00B102B9"/>
    <w:rsid w:val="00B10E59"/>
    <w:rsid w:val="00B1117F"/>
    <w:rsid w:val="00B11DB2"/>
    <w:rsid w:val="00B1287B"/>
    <w:rsid w:val="00B12C25"/>
    <w:rsid w:val="00B13A8E"/>
    <w:rsid w:val="00B13D69"/>
    <w:rsid w:val="00B14629"/>
    <w:rsid w:val="00B1510B"/>
    <w:rsid w:val="00B1598A"/>
    <w:rsid w:val="00B15A5B"/>
    <w:rsid w:val="00B15DC2"/>
    <w:rsid w:val="00B1648E"/>
    <w:rsid w:val="00B164F8"/>
    <w:rsid w:val="00B1728D"/>
    <w:rsid w:val="00B17620"/>
    <w:rsid w:val="00B17C03"/>
    <w:rsid w:val="00B17CF4"/>
    <w:rsid w:val="00B20039"/>
    <w:rsid w:val="00B20067"/>
    <w:rsid w:val="00B20183"/>
    <w:rsid w:val="00B2020C"/>
    <w:rsid w:val="00B20734"/>
    <w:rsid w:val="00B20987"/>
    <w:rsid w:val="00B20F52"/>
    <w:rsid w:val="00B21036"/>
    <w:rsid w:val="00B21448"/>
    <w:rsid w:val="00B21F33"/>
    <w:rsid w:val="00B22267"/>
    <w:rsid w:val="00B2297D"/>
    <w:rsid w:val="00B24DC4"/>
    <w:rsid w:val="00B250A4"/>
    <w:rsid w:val="00B25406"/>
    <w:rsid w:val="00B2585C"/>
    <w:rsid w:val="00B26057"/>
    <w:rsid w:val="00B26B95"/>
    <w:rsid w:val="00B26F92"/>
    <w:rsid w:val="00B277A4"/>
    <w:rsid w:val="00B3014C"/>
    <w:rsid w:val="00B307C4"/>
    <w:rsid w:val="00B30A42"/>
    <w:rsid w:val="00B30CE1"/>
    <w:rsid w:val="00B311AF"/>
    <w:rsid w:val="00B31D4B"/>
    <w:rsid w:val="00B333AD"/>
    <w:rsid w:val="00B33461"/>
    <w:rsid w:val="00B3417A"/>
    <w:rsid w:val="00B34799"/>
    <w:rsid w:val="00B34C4C"/>
    <w:rsid w:val="00B35185"/>
    <w:rsid w:val="00B357E9"/>
    <w:rsid w:val="00B35C87"/>
    <w:rsid w:val="00B3635D"/>
    <w:rsid w:val="00B36B25"/>
    <w:rsid w:val="00B36E98"/>
    <w:rsid w:val="00B37400"/>
    <w:rsid w:val="00B37FAA"/>
    <w:rsid w:val="00B40D66"/>
    <w:rsid w:val="00B41001"/>
    <w:rsid w:val="00B41053"/>
    <w:rsid w:val="00B4171C"/>
    <w:rsid w:val="00B41925"/>
    <w:rsid w:val="00B41C91"/>
    <w:rsid w:val="00B42315"/>
    <w:rsid w:val="00B43549"/>
    <w:rsid w:val="00B4416F"/>
    <w:rsid w:val="00B44BD4"/>
    <w:rsid w:val="00B46BAB"/>
    <w:rsid w:val="00B46F72"/>
    <w:rsid w:val="00B473F5"/>
    <w:rsid w:val="00B4747C"/>
    <w:rsid w:val="00B50A93"/>
    <w:rsid w:val="00B50C83"/>
    <w:rsid w:val="00B51733"/>
    <w:rsid w:val="00B520B0"/>
    <w:rsid w:val="00B5367E"/>
    <w:rsid w:val="00B53D01"/>
    <w:rsid w:val="00B53D34"/>
    <w:rsid w:val="00B54842"/>
    <w:rsid w:val="00B5492C"/>
    <w:rsid w:val="00B6000D"/>
    <w:rsid w:val="00B60682"/>
    <w:rsid w:val="00B606A4"/>
    <w:rsid w:val="00B60A23"/>
    <w:rsid w:val="00B62E23"/>
    <w:rsid w:val="00B63361"/>
    <w:rsid w:val="00B63D6B"/>
    <w:rsid w:val="00B6450C"/>
    <w:rsid w:val="00B6487E"/>
    <w:rsid w:val="00B64A54"/>
    <w:rsid w:val="00B66228"/>
    <w:rsid w:val="00B6637C"/>
    <w:rsid w:val="00B66A6E"/>
    <w:rsid w:val="00B6701D"/>
    <w:rsid w:val="00B6709E"/>
    <w:rsid w:val="00B67941"/>
    <w:rsid w:val="00B70EF1"/>
    <w:rsid w:val="00B7239A"/>
    <w:rsid w:val="00B72693"/>
    <w:rsid w:val="00B728B6"/>
    <w:rsid w:val="00B7298D"/>
    <w:rsid w:val="00B72E9A"/>
    <w:rsid w:val="00B7376C"/>
    <w:rsid w:val="00B73CA5"/>
    <w:rsid w:val="00B740EA"/>
    <w:rsid w:val="00B74A91"/>
    <w:rsid w:val="00B751EB"/>
    <w:rsid w:val="00B754BF"/>
    <w:rsid w:val="00B754EC"/>
    <w:rsid w:val="00B75D67"/>
    <w:rsid w:val="00B75E77"/>
    <w:rsid w:val="00B75EA7"/>
    <w:rsid w:val="00B76114"/>
    <w:rsid w:val="00B77269"/>
    <w:rsid w:val="00B80C8A"/>
    <w:rsid w:val="00B80FEC"/>
    <w:rsid w:val="00B81CC1"/>
    <w:rsid w:val="00B8209E"/>
    <w:rsid w:val="00B82343"/>
    <w:rsid w:val="00B82FF4"/>
    <w:rsid w:val="00B831AB"/>
    <w:rsid w:val="00B840E7"/>
    <w:rsid w:val="00B843F2"/>
    <w:rsid w:val="00B85BB9"/>
    <w:rsid w:val="00B87480"/>
    <w:rsid w:val="00B8777E"/>
    <w:rsid w:val="00B87CAA"/>
    <w:rsid w:val="00B90034"/>
    <w:rsid w:val="00B924C8"/>
    <w:rsid w:val="00B933B3"/>
    <w:rsid w:val="00B93FCE"/>
    <w:rsid w:val="00B96FFD"/>
    <w:rsid w:val="00B97068"/>
    <w:rsid w:val="00BA027D"/>
    <w:rsid w:val="00BA0F60"/>
    <w:rsid w:val="00BA1562"/>
    <w:rsid w:val="00BA1565"/>
    <w:rsid w:val="00BA1F58"/>
    <w:rsid w:val="00BA23BE"/>
    <w:rsid w:val="00BA2F95"/>
    <w:rsid w:val="00BA3125"/>
    <w:rsid w:val="00BA3F72"/>
    <w:rsid w:val="00BA4866"/>
    <w:rsid w:val="00BA586C"/>
    <w:rsid w:val="00BA587A"/>
    <w:rsid w:val="00BA5882"/>
    <w:rsid w:val="00BA59C4"/>
    <w:rsid w:val="00BA59E9"/>
    <w:rsid w:val="00BA5C98"/>
    <w:rsid w:val="00BA60DA"/>
    <w:rsid w:val="00BA68BB"/>
    <w:rsid w:val="00BA6E2F"/>
    <w:rsid w:val="00BA72A5"/>
    <w:rsid w:val="00BA7500"/>
    <w:rsid w:val="00BA78B9"/>
    <w:rsid w:val="00BB1033"/>
    <w:rsid w:val="00BB1ECC"/>
    <w:rsid w:val="00BB2542"/>
    <w:rsid w:val="00BB2CA6"/>
    <w:rsid w:val="00BB3060"/>
    <w:rsid w:val="00BB3083"/>
    <w:rsid w:val="00BB37EF"/>
    <w:rsid w:val="00BB40F6"/>
    <w:rsid w:val="00BB43F2"/>
    <w:rsid w:val="00BB52D4"/>
    <w:rsid w:val="00BC0100"/>
    <w:rsid w:val="00BC0BDC"/>
    <w:rsid w:val="00BC0F92"/>
    <w:rsid w:val="00BC1AD5"/>
    <w:rsid w:val="00BC1E25"/>
    <w:rsid w:val="00BC272B"/>
    <w:rsid w:val="00BC2D0B"/>
    <w:rsid w:val="00BC3282"/>
    <w:rsid w:val="00BC355C"/>
    <w:rsid w:val="00BC3A42"/>
    <w:rsid w:val="00BC3BBE"/>
    <w:rsid w:val="00BC44F9"/>
    <w:rsid w:val="00BC5457"/>
    <w:rsid w:val="00BC6CF3"/>
    <w:rsid w:val="00BC6EE1"/>
    <w:rsid w:val="00BC71A5"/>
    <w:rsid w:val="00BC7724"/>
    <w:rsid w:val="00BC791F"/>
    <w:rsid w:val="00BC7A00"/>
    <w:rsid w:val="00BD0439"/>
    <w:rsid w:val="00BD16A0"/>
    <w:rsid w:val="00BD2025"/>
    <w:rsid w:val="00BD2A5B"/>
    <w:rsid w:val="00BD2C79"/>
    <w:rsid w:val="00BD3AD6"/>
    <w:rsid w:val="00BD3E74"/>
    <w:rsid w:val="00BD4019"/>
    <w:rsid w:val="00BD448E"/>
    <w:rsid w:val="00BD44CB"/>
    <w:rsid w:val="00BD4598"/>
    <w:rsid w:val="00BD48D7"/>
    <w:rsid w:val="00BD525C"/>
    <w:rsid w:val="00BD60C4"/>
    <w:rsid w:val="00BD6243"/>
    <w:rsid w:val="00BD6708"/>
    <w:rsid w:val="00BD6E4A"/>
    <w:rsid w:val="00BD78C0"/>
    <w:rsid w:val="00BD7CAD"/>
    <w:rsid w:val="00BD7E8E"/>
    <w:rsid w:val="00BE05B6"/>
    <w:rsid w:val="00BE092C"/>
    <w:rsid w:val="00BE0BAC"/>
    <w:rsid w:val="00BE1B07"/>
    <w:rsid w:val="00BE22B6"/>
    <w:rsid w:val="00BE36DE"/>
    <w:rsid w:val="00BE3871"/>
    <w:rsid w:val="00BE389E"/>
    <w:rsid w:val="00BE3CFF"/>
    <w:rsid w:val="00BE496C"/>
    <w:rsid w:val="00BE5AC6"/>
    <w:rsid w:val="00BE6D7E"/>
    <w:rsid w:val="00BE7EE8"/>
    <w:rsid w:val="00BF0E3B"/>
    <w:rsid w:val="00BF1BE7"/>
    <w:rsid w:val="00BF2A98"/>
    <w:rsid w:val="00BF2E4C"/>
    <w:rsid w:val="00BF4E7E"/>
    <w:rsid w:val="00BF4EAC"/>
    <w:rsid w:val="00BF59C9"/>
    <w:rsid w:val="00BF5ACD"/>
    <w:rsid w:val="00BF5CF1"/>
    <w:rsid w:val="00BF7D45"/>
    <w:rsid w:val="00C00F05"/>
    <w:rsid w:val="00C01278"/>
    <w:rsid w:val="00C029A4"/>
    <w:rsid w:val="00C042FF"/>
    <w:rsid w:val="00C057E7"/>
    <w:rsid w:val="00C06A29"/>
    <w:rsid w:val="00C0778F"/>
    <w:rsid w:val="00C07A35"/>
    <w:rsid w:val="00C100C9"/>
    <w:rsid w:val="00C106CD"/>
    <w:rsid w:val="00C10B10"/>
    <w:rsid w:val="00C10F7A"/>
    <w:rsid w:val="00C12E40"/>
    <w:rsid w:val="00C13AF5"/>
    <w:rsid w:val="00C13BDF"/>
    <w:rsid w:val="00C13DF8"/>
    <w:rsid w:val="00C14EB0"/>
    <w:rsid w:val="00C1584A"/>
    <w:rsid w:val="00C162DB"/>
    <w:rsid w:val="00C16933"/>
    <w:rsid w:val="00C20E85"/>
    <w:rsid w:val="00C21210"/>
    <w:rsid w:val="00C2292C"/>
    <w:rsid w:val="00C22FAC"/>
    <w:rsid w:val="00C235DF"/>
    <w:rsid w:val="00C236D3"/>
    <w:rsid w:val="00C2401E"/>
    <w:rsid w:val="00C2494C"/>
    <w:rsid w:val="00C249AB"/>
    <w:rsid w:val="00C25152"/>
    <w:rsid w:val="00C25768"/>
    <w:rsid w:val="00C2598C"/>
    <w:rsid w:val="00C259D1"/>
    <w:rsid w:val="00C262F3"/>
    <w:rsid w:val="00C273A5"/>
    <w:rsid w:val="00C27D02"/>
    <w:rsid w:val="00C30937"/>
    <w:rsid w:val="00C311F5"/>
    <w:rsid w:val="00C31515"/>
    <w:rsid w:val="00C31981"/>
    <w:rsid w:val="00C31FE9"/>
    <w:rsid w:val="00C3608E"/>
    <w:rsid w:val="00C360BC"/>
    <w:rsid w:val="00C370A6"/>
    <w:rsid w:val="00C40227"/>
    <w:rsid w:val="00C40A5E"/>
    <w:rsid w:val="00C4132F"/>
    <w:rsid w:val="00C41414"/>
    <w:rsid w:val="00C41B36"/>
    <w:rsid w:val="00C422D6"/>
    <w:rsid w:val="00C423AF"/>
    <w:rsid w:val="00C42CE2"/>
    <w:rsid w:val="00C46097"/>
    <w:rsid w:val="00C467E9"/>
    <w:rsid w:val="00C47D6A"/>
    <w:rsid w:val="00C500FD"/>
    <w:rsid w:val="00C50139"/>
    <w:rsid w:val="00C50144"/>
    <w:rsid w:val="00C50523"/>
    <w:rsid w:val="00C5281C"/>
    <w:rsid w:val="00C52873"/>
    <w:rsid w:val="00C53159"/>
    <w:rsid w:val="00C53694"/>
    <w:rsid w:val="00C53BE7"/>
    <w:rsid w:val="00C54BBA"/>
    <w:rsid w:val="00C556DD"/>
    <w:rsid w:val="00C565A3"/>
    <w:rsid w:val="00C56AF6"/>
    <w:rsid w:val="00C56D8F"/>
    <w:rsid w:val="00C56FC2"/>
    <w:rsid w:val="00C6001C"/>
    <w:rsid w:val="00C61595"/>
    <w:rsid w:val="00C6200C"/>
    <w:rsid w:val="00C621E5"/>
    <w:rsid w:val="00C63871"/>
    <w:rsid w:val="00C657DF"/>
    <w:rsid w:val="00C67AE9"/>
    <w:rsid w:val="00C67CB4"/>
    <w:rsid w:val="00C708C5"/>
    <w:rsid w:val="00C70DFA"/>
    <w:rsid w:val="00C71AFA"/>
    <w:rsid w:val="00C73416"/>
    <w:rsid w:val="00C73A3A"/>
    <w:rsid w:val="00C73CE7"/>
    <w:rsid w:val="00C73D8F"/>
    <w:rsid w:val="00C73D93"/>
    <w:rsid w:val="00C74180"/>
    <w:rsid w:val="00C747BB"/>
    <w:rsid w:val="00C7494D"/>
    <w:rsid w:val="00C74D8D"/>
    <w:rsid w:val="00C75608"/>
    <w:rsid w:val="00C7570B"/>
    <w:rsid w:val="00C76FB5"/>
    <w:rsid w:val="00C779DD"/>
    <w:rsid w:val="00C77A24"/>
    <w:rsid w:val="00C8056A"/>
    <w:rsid w:val="00C8089C"/>
    <w:rsid w:val="00C80A2B"/>
    <w:rsid w:val="00C820C7"/>
    <w:rsid w:val="00C835E7"/>
    <w:rsid w:val="00C84336"/>
    <w:rsid w:val="00C849F7"/>
    <w:rsid w:val="00C8587C"/>
    <w:rsid w:val="00C85928"/>
    <w:rsid w:val="00C86951"/>
    <w:rsid w:val="00C87925"/>
    <w:rsid w:val="00C90DA0"/>
    <w:rsid w:val="00C91CA5"/>
    <w:rsid w:val="00C9254E"/>
    <w:rsid w:val="00C928E9"/>
    <w:rsid w:val="00C94519"/>
    <w:rsid w:val="00C94751"/>
    <w:rsid w:val="00C956B7"/>
    <w:rsid w:val="00C963EE"/>
    <w:rsid w:val="00C96F36"/>
    <w:rsid w:val="00C97135"/>
    <w:rsid w:val="00C9765E"/>
    <w:rsid w:val="00C97845"/>
    <w:rsid w:val="00CA05DC"/>
    <w:rsid w:val="00CA087A"/>
    <w:rsid w:val="00CA1F1C"/>
    <w:rsid w:val="00CA323A"/>
    <w:rsid w:val="00CA3360"/>
    <w:rsid w:val="00CA373E"/>
    <w:rsid w:val="00CA3ED6"/>
    <w:rsid w:val="00CA6B0A"/>
    <w:rsid w:val="00CB0638"/>
    <w:rsid w:val="00CB16D1"/>
    <w:rsid w:val="00CB2008"/>
    <w:rsid w:val="00CB3386"/>
    <w:rsid w:val="00CB342C"/>
    <w:rsid w:val="00CB49B3"/>
    <w:rsid w:val="00CB4DDD"/>
    <w:rsid w:val="00CB4E6A"/>
    <w:rsid w:val="00CB57A7"/>
    <w:rsid w:val="00CB5B59"/>
    <w:rsid w:val="00CB64AE"/>
    <w:rsid w:val="00CC0D79"/>
    <w:rsid w:val="00CC124C"/>
    <w:rsid w:val="00CC17FE"/>
    <w:rsid w:val="00CC2121"/>
    <w:rsid w:val="00CC247A"/>
    <w:rsid w:val="00CC2764"/>
    <w:rsid w:val="00CC3A32"/>
    <w:rsid w:val="00CC3DB1"/>
    <w:rsid w:val="00CC4629"/>
    <w:rsid w:val="00CC5369"/>
    <w:rsid w:val="00CC5714"/>
    <w:rsid w:val="00CC5AE7"/>
    <w:rsid w:val="00CC61CA"/>
    <w:rsid w:val="00CC6E42"/>
    <w:rsid w:val="00CC7AB1"/>
    <w:rsid w:val="00CD081D"/>
    <w:rsid w:val="00CD1051"/>
    <w:rsid w:val="00CD10AF"/>
    <w:rsid w:val="00CD1501"/>
    <w:rsid w:val="00CD343A"/>
    <w:rsid w:val="00CD3D98"/>
    <w:rsid w:val="00CD4FA3"/>
    <w:rsid w:val="00CD570A"/>
    <w:rsid w:val="00CD63A7"/>
    <w:rsid w:val="00CD774B"/>
    <w:rsid w:val="00CD7918"/>
    <w:rsid w:val="00CD7995"/>
    <w:rsid w:val="00CE0B82"/>
    <w:rsid w:val="00CE1745"/>
    <w:rsid w:val="00CE2831"/>
    <w:rsid w:val="00CE2C79"/>
    <w:rsid w:val="00CE31E2"/>
    <w:rsid w:val="00CE3946"/>
    <w:rsid w:val="00CE44E9"/>
    <w:rsid w:val="00CE4937"/>
    <w:rsid w:val="00CE6B91"/>
    <w:rsid w:val="00CE6D48"/>
    <w:rsid w:val="00CE71B6"/>
    <w:rsid w:val="00CF0E4E"/>
    <w:rsid w:val="00CF0E92"/>
    <w:rsid w:val="00CF2FB8"/>
    <w:rsid w:val="00CF2FE4"/>
    <w:rsid w:val="00CF7580"/>
    <w:rsid w:val="00CF75B2"/>
    <w:rsid w:val="00D000D3"/>
    <w:rsid w:val="00D013EF"/>
    <w:rsid w:val="00D02389"/>
    <w:rsid w:val="00D02DA8"/>
    <w:rsid w:val="00D02E1A"/>
    <w:rsid w:val="00D02EC3"/>
    <w:rsid w:val="00D04474"/>
    <w:rsid w:val="00D066C0"/>
    <w:rsid w:val="00D0743A"/>
    <w:rsid w:val="00D07485"/>
    <w:rsid w:val="00D07770"/>
    <w:rsid w:val="00D1075E"/>
    <w:rsid w:val="00D10CC2"/>
    <w:rsid w:val="00D11367"/>
    <w:rsid w:val="00D11EF9"/>
    <w:rsid w:val="00D11EFC"/>
    <w:rsid w:val="00D124B3"/>
    <w:rsid w:val="00D12A56"/>
    <w:rsid w:val="00D12F9F"/>
    <w:rsid w:val="00D13793"/>
    <w:rsid w:val="00D13E8A"/>
    <w:rsid w:val="00D14D2F"/>
    <w:rsid w:val="00D17259"/>
    <w:rsid w:val="00D17A11"/>
    <w:rsid w:val="00D17B28"/>
    <w:rsid w:val="00D17CEC"/>
    <w:rsid w:val="00D17D87"/>
    <w:rsid w:val="00D2095F"/>
    <w:rsid w:val="00D211CC"/>
    <w:rsid w:val="00D21346"/>
    <w:rsid w:val="00D22C5A"/>
    <w:rsid w:val="00D247D6"/>
    <w:rsid w:val="00D253BA"/>
    <w:rsid w:val="00D257E9"/>
    <w:rsid w:val="00D262A8"/>
    <w:rsid w:val="00D262FC"/>
    <w:rsid w:val="00D26A9B"/>
    <w:rsid w:val="00D27CEA"/>
    <w:rsid w:val="00D27FB4"/>
    <w:rsid w:val="00D30322"/>
    <w:rsid w:val="00D306E6"/>
    <w:rsid w:val="00D322A2"/>
    <w:rsid w:val="00D33000"/>
    <w:rsid w:val="00D33395"/>
    <w:rsid w:val="00D34557"/>
    <w:rsid w:val="00D34E89"/>
    <w:rsid w:val="00D35109"/>
    <w:rsid w:val="00D35394"/>
    <w:rsid w:val="00D35420"/>
    <w:rsid w:val="00D35993"/>
    <w:rsid w:val="00D35A0C"/>
    <w:rsid w:val="00D35C96"/>
    <w:rsid w:val="00D35FBA"/>
    <w:rsid w:val="00D3655D"/>
    <w:rsid w:val="00D37048"/>
    <w:rsid w:val="00D37E0F"/>
    <w:rsid w:val="00D404B2"/>
    <w:rsid w:val="00D41CD5"/>
    <w:rsid w:val="00D41FFA"/>
    <w:rsid w:val="00D42349"/>
    <w:rsid w:val="00D42975"/>
    <w:rsid w:val="00D42FD0"/>
    <w:rsid w:val="00D43A4B"/>
    <w:rsid w:val="00D44297"/>
    <w:rsid w:val="00D44401"/>
    <w:rsid w:val="00D444F8"/>
    <w:rsid w:val="00D452A5"/>
    <w:rsid w:val="00D503D0"/>
    <w:rsid w:val="00D523B3"/>
    <w:rsid w:val="00D52E07"/>
    <w:rsid w:val="00D53C37"/>
    <w:rsid w:val="00D540D0"/>
    <w:rsid w:val="00D54515"/>
    <w:rsid w:val="00D55646"/>
    <w:rsid w:val="00D559DC"/>
    <w:rsid w:val="00D55A18"/>
    <w:rsid w:val="00D55B48"/>
    <w:rsid w:val="00D56A88"/>
    <w:rsid w:val="00D570D7"/>
    <w:rsid w:val="00D57BBC"/>
    <w:rsid w:val="00D62372"/>
    <w:rsid w:val="00D631C5"/>
    <w:rsid w:val="00D63F82"/>
    <w:rsid w:val="00D641B0"/>
    <w:rsid w:val="00D64AA7"/>
    <w:rsid w:val="00D6577B"/>
    <w:rsid w:val="00D65947"/>
    <w:rsid w:val="00D67928"/>
    <w:rsid w:val="00D70F37"/>
    <w:rsid w:val="00D71BA2"/>
    <w:rsid w:val="00D72FA8"/>
    <w:rsid w:val="00D730F6"/>
    <w:rsid w:val="00D74D64"/>
    <w:rsid w:val="00D74E65"/>
    <w:rsid w:val="00D7563F"/>
    <w:rsid w:val="00D76129"/>
    <w:rsid w:val="00D767F8"/>
    <w:rsid w:val="00D77243"/>
    <w:rsid w:val="00D806C4"/>
    <w:rsid w:val="00D82EED"/>
    <w:rsid w:val="00D82F80"/>
    <w:rsid w:val="00D832F3"/>
    <w:rsid w:val="00D837E4"/>
    <w:rsid w:val="00D83B9F"/>
    <w:rsid w:val="00D8455A"/>
    <w:rsid w:val="00D856F2"/>
    <w:rsid w:val="00D85B29"/>
    <w:rsid w:val="00D8747B"/>
    <w:rsid w:val="00D87CAF"/>
    <w:rsid w:val="00D87D48"/>
    <w:rsid w:val="00D9038B"/>
    <w:rsid w:val="00D90527"/>
    <w:rsid w:val="00D90BF3"/>
    <w:rsid w:val="00D90CB1"/>
    <w:rsid w:val="00D914D6"/>
    <w:rsid w:val="00D91631"/>
    <w:rsid w:val="00D91AEC"/>
    <w:rsid w:val="00D92792"/>
    <w:rsid w:val="00D932B3"/>
    <w:rsid w:val="00D939DB"/>
    <w:rsid w:val="00D943C6"/>
    <w:rsid w:val="00D956C5"/>
    <w:rsid w:val="00D97593"/>
    <w:rsid w:val="00D97BE7"/>
    <w:rsid w:val="00DA0B5E"/>
    <w:rsid w:val="00DA1E62"/>
    <w:rsid w:val="00DA2398"/>
    <w:rsid w:val="00DA271D"/>
    <w:rsid w:val="00DA28C0"/>
    <w:rsid w:val="00DA2AD6"/>
    <w:rsid w:val="00DA332F"/>
    <w:rsid w:val="00DA392B"/>
    <w:rsid w:val="00DA3CB0"/>
    <w:rsid w:val="00DA3D56"/>
    <w:rsid w:val="00DA3FB9"/>
    <w:rsid w:val="00DA4192"/>
    <w:rsid w:val="00DA455C"/>
    <w:rsid w:val="00DA56E9"/>
    <w:rsid w:val="00DA5904"/>
    <w:rsid w:val="00DA692A"/>
    <w:rsid w:val="00DA69DE"/>
    <w:rsid w:val="00DA7043"/>
    <w:rsid w:val="00DA7274"/>
    <w:rsid w:val="00DA7D66"/>
    <w:rsid w:val="00DB016D"/>
    <w:rsid w:val="00DB08AB"/>
    <w:rsid w:val="00DB0B36"/>
    <w:rsid w:val="00DB0DD3"/>
    <w:rsid w:val="00DB128B"/>
    <w:rsid w:val="00DB1FC7"/>
    <w:rsid w:val="00DB2213"/>
    <w:rsid w:val="00DB2585"/>
    <w:rsid w:val="00DB34C0"/>
    <w:rsid w:val="00DB3A5C"/>
    <w:rsid w:val="00DB3AC9"/>
    <w:rsid w:val="00DB52F0"/>
    <w:rsid w:val="00DB5342"/>
    <w:rsid w:val="00DB63D9"/>
    <w:rsid w:val="00DB6695"/>
    <w:rsid w:val="00DB6C28"/>
    <w:rsid w:val="00DB72ED"/>
    <w:rsid w:val="00DB791C"/>
    <w:rsid w:val="00DB7982"/>
    <w:rsid w:val="00DB7C6F"/>
    <w:rsid w:val="00DB7EE8"/>
    <w:rsid w:val="00DC02A3"/>
    <w:rsid w:val="00DC0741"/>
    <w:rsid w:val="00DC09DC"/>
    <w:rsid w:val="00DC0E03"/>
    <w:rsid w:val="00DC1365"/>
    <w:rsid w:val="00DC2970"/>
    <w:rsid w:val="00DC2A59"/>
    <w:rsid w:val="00DC2F9F"/>
    <w:rsid w:val="00DC3A19"/>
    <w:rsid w:val="00DC456F"/>
    <w:rsid w:val="00DC56CA"/>
    <w:rsid w:val="00DC5765"/>
    <w:rsid w:val="00DC5AB3"/>
    <w:rsid w:val="00DC63DE"/>
    <w:rsid w:val="00DC69BD"/>
    <w:rsid w:val="00DC6A08"/>
    <w:rsid w:val="00DC6B0A"/>
    <w:rsid w:val="00DC6D15"/>
    <w:rsid w:val="00DC6DEE"/>
    <w:rsid w:val="00DC7AF4"/>
    <w:rsid w:val="00DD0250"/>
    <w:rsid w:val="00DD0560"/>
    <w:rsid w:val="00DD0DA3"/>
    <w:rsid w:val="00DD1988"/>
    <w:rsid w:val="00DD263C"/>
    <w:rsid w:val="00DD3256"/>
    <w:rsid w:val="00DD3A5E"/>
    <w:rsid w:val="00DD3F18"/>
    <w:rsid w:val="00DD4AE6"/>
    <w:rsid w:val="00DD4D7A"/>
    <w:rsid w:val="00DD51C9"/>
    <w:rsid w:val="00DD61F9"/>
    <w:rsid w:val="00DD6337"/>
    <w:rsid w:val="00DD6B15"/>
    <w:rsid w:val="00DD797F"/>
    <w:rsid w:val="00DD7C89"/>
    <w:rsid w:val="00DE02C0"/>
    <w:rsid w:val="00DE27CB"/>
    <w:rsid w:val="00DE30C6"/>
    <w:rsid w:val="00DE317F"/>
    <w:rsid w:val="00DE39B8"/>
    <w:rsid w:val="00DE404E"/>
    <w:rsid w:val="00DE4277"/>
    <w:rsid w:val="00DE545A"/>
    <w:rsid w:val="00DE59A1"/>
    <w:rsid w:val="00DE7225"/>
    <w:rsid w:val="00DE778B"/>
    <w:rsid w:val="00DF0D52"/>
    <w:rsid w:val="00DF1394"/>
    <w:rsid w:val="00DF16F8"/>
    <w:rsid w:val="00DF1860"/>
    <w:rsid w:val="00DF1A15"/>
    <w:rsid w:val="00DF24F5"/>
    <w:rsid w:val="00DF261C"/>
    <w:rsid w:val="00DF2D8F"/>
    <w:rsid w:val="00DF2D99"/>
    <w:rsid w:val="00DF2DF5"/>
    <w:rsid w:val="00DF3555"/>
    <w:rsid w:val="00DF43B3"/>
    <w:rsid w:val="00DF4636"/>
    <w:rsid w:val="00DF5020"/>
    <w:rsid w:val="00DF5626"/>
    <w:rsid w:val="00DF61B4"/>
    <w:rsid w:val="00DF6D6D"/>
    <w:rsid w:val="00DF785D"/>
    <w:rsid w:val="00DF796E"/>
    <w:rsid w:val="00DF7DF5"/>
    <w:rsid w:val="00E00284"/>
    <w:rsid w:val="00E01077"/>
    <w:rsid w:val="00E0134C"/>
    <w:rsid w:val="00E0139C"/>
    <w:rsid w:val="00E01B71"/>
    <w:rsid w:val="00E02484"/>
    <w:rsid w:val="00E026FD"/>
    <w:rsid w:val="00E0278A"/>
    <w:rsid w:val="00E02B7C"/>
    <w:rsid w:val="00E02BD0"/>
    <w:rsid w:val="00E0376F"/>
    <w:rsid w:val="00E059A4"/>
    <w:rsid w:val="00E05AEA"/>
    <w:rsid w:val="00E05DBB"/>
    <w:rsid w:val="00E062C9"/>
    <w:rsid w:val="00E06C5A"/>
    <w:rsid w:val="00E0731F"/>
    <w:rsid w:val="00E07A6D"/>
    <w:rsid w:val="00E07AE3"/>
    <w:rsid w:val="00E11804"/>
    <w:rsid w:val="00E14163"/>
    <w:rsid w:val="00E14D6E"/>
    <w:rsid w:val="00E15212"/>
    <w:rsid w:val="00E156FA"/>
    <w:rsid w:val="00E15A22"/>
    <w:rsid w:val="00E16108"/>
    <w:rsid w:val="00E163E2"/>
    <w:rsid w:val="00E164D4"/>
    <w:rsid w:val="00E169C4"/>
    <w:rsid w:val="00E1725B"/>
    <w:rsid w:val="00E173EA"/>
    <w:rsid w:val="00E215B4"/>
    <w:rsid w:val="00E21623"/>
    <w:rsid w:val="00E2188F"/>
    <w:rsid w:val="00E22006"/>
    <w:rsid w:val="00E2200F"/>
    <w:rsid w:val="00E226D8"/>
    <w:rsid w:val="00E2280C"/>
    <w:rsid w:val="00E229EC"/>
    <w:rsid w:val="00E2385C"/>
    <w:rsid w:val="00E238F5"/>
    <w:rsid w:val="00E24D76"/>
    <w:rsid w:val="00E26439"/>
    <w:rsid w:val="00E26637"/>
    <w:rsid w:val="00E2668C"/>
    <w:rsid w:val="00E27DD2"/>
    <w:rsid w:val="00E304F1"/>
    <w:rsid w:val="00E312B9"/>
    <w:rsid w:val="00E32081"/>
    <w:rsid w:val="00E32723"/>
    <w:rsid w:val="00E33146"/>
    <w:rsid w:val="00E332C2"/>
    <w:rsid w:val="00E33683"/>
    <w:rsid w:val="00E342A0"/>
    <w:rsid w:val="00E34475"/>
    <w:rsid w:val="00E349C8"/>
    <w:rsid w:val="00E34C7D"/>
    <w:rsid w:val="00E35272"/>
    <w:rsid w:val="00E35308"/>
    <w:rsid w:val="00E35A7C"/>
    <w:rsid w:val="00E3654B"/>
    <w:rsid w:val="00E36695"/>
    <w:rsid w:val="00E37581"/>
    <w:rsid w:val="00E37C72"/>
    <w:rsid w:val="00E43288"/>
    <w:rsid w:val="00E438E3"/>
    <w:rsid w:val="00E44D63"/>
    <w:rsid w:val="00E46FF4"/>
    <w:rsid w:val="00E47089"/>
    <w:rsid w:val="00E47442"/>
    <w:rsid w:val="00E47F6F"/>
    <w:rsid w:val="00E5016C"/>
    <w:rsid w:val="00E505A3"/>
    <w:rsid w:val="00E51AA6"/>
    <w:rsid w:val="00E51EF3"/>
    <w:rsid w:val="00E528FA"/>
    <w:rsid w:val="00E539F5"/>
    <w:rsid w:val="00E53E46"/>
    <w:rsid w:val="00E54DF9"/>
    <w:rsid w:val="00E55D04"/>
    <w:rsid w:val="00E55F56"/>
    <w:rsid w:val="00E574CE"/>
    <w:rsid w:val="00E6057A"/>
    <w:rsid w:val="00E6124C"/>
    <w:rsid w:val="00E61653"/>
    <w:rsid w:val="00E616E4"/>
    <w:rsid w:val="00E6173C"/>
    <w:rsid w:val="00E61FC5"/>
    <w:rsid w:val="00E6394F"/>
    <w:rsid w:val="00E65D2E"/>
    <w:rsid w:val="00E66D6E"/>
    <w:rsid w:val="00E66FC0"/>
    <w:rsid w:val="00E6734E"/>
    <w:rsid w:val="00E67649"/>
    <w:rsid w:val="00E67DD8"/>
    <w:rsid w:val="00E70138"/>
    <w:rsid w:val="00E7015A"/>
    <w:rsid w:val="00E7048D"/>
    <w:rsid w:val="00E71689"/>
    <w:rsid w:val="00E72B9D"/>
    <w:rsid w:val="00E72D93"/>
    <w:rsid w:val="00E72DF3"/>
    <w:rsid w:val="00E738DA"/>
    <w:rsid w:val="00E765D7"/>
    <w:rsid w:val="00E76926"/>
    <w:rsid w:val="00E76BC3"/>
    <w:rsid w:val="00E80F32"/>
    <w:rsid w:val="00E81328"/>
    <w:rsid w:val="00E81514"/>
    <w:rsid w:val="00E819A6"/>
    <w:rsid w:val="00E81E0B"/>
    <w:rsid w:val="00E829B5"/>
    <w:rsid w:val="00E832DF"/>
    <w:rsid w:val="00E8344B"/>
    <w:rsid w:val="00E83622"/>
    <w:rsid w:val="00E83958"/>
    <w:rsid w:val="00E840DB"/>
    <w:rsid w:val="00E84393"/>
    <w:rsid w:val="00E84FA5"/>
    <w:rsid w:val="00E85F85"/>
    <w:rsid w:val="00E8641C"/>
    <w:rsid w:val="00E86B84"/>
    <w:rsid w:val="00E91F63"/>
    <w:rsid w:val="00E920A6"/>
    <w:rsid w:val="00E95321"/>
    <w:rsid w:val="00E953C0"/>
    <w:rsid w:val="00E9646E"/>
    <w:rsid w:val="00E96747"/>
    <w:rsid w:val="00E97497"/>
    <w:rsid w:val="00E97DF4"/>
    <w:rsid w:val="00EA096F"/>
    <w:rsid w:val="00EA09C7"/>
    <w:rsid w:val="00EA0D79"/>
    <w:rsid w:val="00EA0D9B"/>
    <w:rsid w:val="00EA434B"/>
    <w:rsid w:val="00EA45AE"/>
    <w:rsid w:val="00EA47D3"/>
    <w:rsid w:val="00EA504D"/>
    <w:rsid w:val="00EA51BF"/>
    <w:rsid w:val="00EA5CB1"/>
    <w:rsid w:val="00EA6042"/>
    <w:rsid w:val="00EA66CA"/>
    <w:rsid w:val="00EA67E1"/>
    <w:rsid w:val="00EB0348"/>
    <w:rsid w:val="00EB079B"/>
    <w:rsid w:val="00EB07C9"/>
    <w:rsid w:val="00EB08E5"/>
    <w:rsid w:val="00EB0CB2"/>
    <w:rsid w:val="00EB0CF3"/>
    <w:rsid w:val="00EB1CBB"/>
    <w:rsid w:val="00EB26ED"/>
    <w:rsid w:val="00EB3006"/>
    <w:rsid w:val="00EB3F91"/>
    <w:rsid w:val="00EB5F71"/>
    <w:rsid w:val="00EB7747"/>
    <w:rsid w:val="00EC0385"/>
    <w:rsid w:val="00EC0CD0"/>
    <w:rsid w:val="00EC1EDC"/>
    <w:rsid w:val="00EC2489"/>
    <w:rsid w:val="00EC2AF5"/>
    <w:rsid w:val="00EC4145"/>
    <w:rsid w:val="00EC4B1A"/>
    <w:rsid w:val="00EC4F9B"/>
    <w:rsid w:val="00EC530D"/>
    <w:rsid w:val="00EC5E4D"/>
    <w:rsid w:val="00EC643D"/>
    <w:rsid w:val="00EC765F"/>
    <w:rsid w:val="00ED03DA"/>
    <w:rsid w:val="00ED0744"/>
    <w:rsid w:val="00ED0E32"/>
    <w:rsid w:val="00ED2974"/>
    <w:rsid w:val="00ED3C47"/>
    <w:rsid w:val="00ED6225"/>
    <w:rsid w:val="00ED6AD2"/>
    <w:rsid w:val="00ED72C0"/>
    <w:rsid w:val="00ED7C69"/>
    <w:rsid w:val="00EE0A6C"/>
    <w:rsid w:val="00EE10D1"/>
    <w:rsid w:val="00EE13AD"/>
    <w:rsid w:val="00EE193E"/>
    <w:rsid w:val="00EE3D5C"/>
    <w:rsid w:val="00EE3EAE"/>
    <w:rsid w:val="00EE46A1"/>
    <w:rsid w:val="00EE49C9"/>
    <w:rsid w:val="00EE4B91"/>
    <w:rsid w:val="00EE4BCA"/>
    <w:rsid w:val="00EE4E5E"/>
    <w:rsid w:val="00EE4EAF"/>
    <w:rsid w:val="00EE537D"/>
    <w:rsid w:val="00EE54B2"/>
    <w:rsid w:val="00EE5CB4"/>
    <w:rsid w:val="00EE6164"/>
    <w:rsid w:val="00EE6466"/>
    <w:rsid w:val="00EE696A"/>
    <w:rsid w:val="00EE76AE"/>
    <w:rsid w:val="00EE7ECB"/>
    <w:rsid w:val="00EE7F12"/>
    <w:rsid w:val="00EF0A94"/>
    <w:rsid w:val="00EF0E89"/>
    <w:rsid w:val="00EF13A9"/>
    <w:rsid w:val="00EF1993"/>
    <w:rsid w:val="00EF1B19"/>
    <w:rsid w:val="00EF312F"/>
    <w:rsid w:val="00EF5141"/>
    <w:rsid w:val="00EF526E"/>
    <w:rsid w:val="00EF5FEE"/>
    <w:rsid w:val="00EF6339"/>
    <w:rsid w:val="00EF6529"/>
    <w:rsid w:val="00EF79F8"/>
    <w:rsid w:val="00F02431"/>
    <w:rsid w:val="00F030A5"/>
    <w:rsid w:val="00F033F1"/>
    <w:rsid w:val="00F042D1"/>
    <w:rsid w:val="00F053DB"/>
    <w:rsid w:val="00F05595"/>
    <w:rsid w:val="00F071A9"/>
    <w:rsid w:val="00F10935"/>
    <w:rsid w:val="00F10C15"/>
    <w:rsid w:val="00F10CC3"/>
    <w:rsid w:val="00F11789"/>
    <w:rsid w:val="00F121A6"/>
    <w:rsid w:val="00F12534"/>
    <w:rsid w:val="00F12585"/>
    <w:rsid w:val="00F1274C"/>
    <w:rsid w:val="00F12DA4"/>
    <w:rsid w:val="00F13295"/>
    <w:rsid w:val="00F143F0"/>
    <w:rsid w:val="00F14CFD"/>
    <w:rsid w:val="00F14D4E"/>
    <w:rsid w:val="00F15607"/>
    <w:rsid w:val="00F1635A"/>
    <w:rsid w:val="00F16885"/>
    <w:rsid w:val="00F17DFD"/>
    <w:rsid w:val="00F20525"/>
    <w:rsid w:val="00F206CC"/>
    <w:rsid w:val="00F20C70"/>
    <w:rsid w:val="00F21684"/>
    <w:rsid w:val="00F22275"/>
    <w:rsid w:val="00F22D59"/>
    <w:rsid w:val="00F238C8"/>
    <w:rsid w:val="00F238CF"/>
    <w:rsid w:val="00F256B1"/>
    <w:rsid w:val="00F25FEA"/>
    <w:rsid w:val="00F279E9"/>
    <w:rsid w:val="00F30178"/>
    <w:rsid w:val="00F32706"/>
    <w:rsid w:val="00F328F2"/>
    <w:rsid w:val="00F32FC9"/>
    <w:rsid w:val="00F338EF"/>
    <w:rsid w:val="00F344D8"/>
    <w:rsid w:val="00F34561"/>
    <w:rsid w:val="00F34E8F"/>
    <w:rsid w:val="00F35496"/>
    <w:rsid w:val="00F36994"/>
    <w:rsid w:val="00F37534"/>
    <w:rsid w:val="00F37BBA"/>
    <w:rsid w:val="00F4135C"/>
    <w:rsid w:val="00F41842"/>
    <w:rsid w:val="00F41864"/>
    <w:rsid w:val="00F41AB0"/>
    <w:rsid w:val="00F41DFC"/>
    <w:rsid w:val="00F4227E"/>
    <w:rsid w:val="00F424B4"/>
    <w:rsid w:val="00F44A13"/>
    <w:rsid w:val="00F44B6F"/>
    <w:rsid w:val="00F456E0"/>
    <w:rsid w:val="00F45EC4"/>
    <w:rsid w:val="00F46223"/>
    <w:rsid w:val="00F46BED"/>
    <w:rsid w:val="00F50448"/>
    <w:rsid w:val="00F5093C"/>
    <w:rsid w:val="00F513AA"/>
    <w:rsid w:val="00F5293A"/>
    <w:rsid w:val="00F52F9E"/>
    <w:rsid w:val="00F546B9"/>
    <w:rsid w:val="00F54EAE"/>
    <w:rsid w:val="00F55814"/>
    <w:rsid w:val="00F563C9"/>
    <w:rsid w:val="00F56659"/>
    <w:rsid w:val="00F569D9"/>
    <w:rsid w:val="00F57B10"/>
    <w:rsid w:val="00F60989"/>
    <w:rsid w:val="00F60D77"/>
    <w:rsid w:val="00F61C4E"/>
    <w:rsid w:val="00F62C8C"/>
    <w:rsid w:val="00F635FE"/>
    <w:rsid w:val="00F6431D"/>
    <w:rsid w:val="00F644E9"/>
    <w:rsid w:val="00F6527E"/>
    <w:rsid w:val="00F65522"/>
    <w:rsid w:val="00F66C9E"/>
    <w:rsid w:val="00F67488"/>
    <w:rsid w:val="00F67F76"/>
    <w:rsid w:val="00F7070F"/>
    <w:rsid w:val="00F71DEB"/>
    <w:rsid w:val="00F72602"/>
    <w:rsid w:val="00F72C23"/>
    <w:rsid w:val="00F72D68"/>
    <w:rsid w:val="00F73636"/>
    <w:rsid w:val="00F73EF9"/>
    <w:rsid w:val="00F73F04"/>
    <w:rsid w:val="00F74EA2"/>
    <w:rsid w:val="00F75EA9"/>
    <w:rsid w:val="00F75EE6"/>
    <w:rsid w:val="00F762B5"/>
    <w:rsid w:val="00F770AA"/>
    <w:rsid w:val="00F77C8E"/>
    <w:rsid w:val="00F80E05"/>
    <w:rsid w:val="00F8161F"/>
    <w:rsid w:val="00F81810"/>
    <w:rsid w:val="00F81AE6"/>
    <w:rsid w:val="00F82FF1"/>
    <w:rsid w:val="00F833FD"/>
    <w:rsid w:val="00F83BC9"/>
    <w:rsid w:val="00F84010"/>
    <w:rsid w:val="00F84A02"/>
    <w:rsid w:val="00F84DBD"/>
    <w:rsid w:val="00F850A2"/>
    <w:rsid w:val="00F857F4"/>
    <w:rsid w:val="00F858EA"/>
    <w:rsid w:val="00F85C7C"/>
    <w:rsid w:val="00F85FC2"/>
    <w:rsid w:val="00F868D3"/>
    <w:rsid w:val="00F878E1"/>
    <w:rsid w:val="00F90817"/>
    <w:rsid w:val="00F908A6"/>
    <w:rsid w:val="00F91BF6"/>
    <w:rsid w:val="00F91ED2"/>
    <w:rsid w:val="00F92358"/>
    <w:rsid w:val="00F928D7"/>
    <w:rsid w:val="00F93956"/>
    <w:rsid w:val="00F94567"/>
    <w:rsid w:val="00F94F09"/>
    <w:rsid w:val="00F95A04"/>
    <w:rsid w:val="00F97277"/>
    <w:rsid w:val="00FA13A9"/>
    <w:rsid w:val="00FA29B4"/>
    <w:rsid w:val="00FA3776"/>
    <w:rsid w:val="00FA3881"/>
    <w:rsid w:val="00FA3F41"/>
    <w:rsid w:val="00FA58FA"/>
    <w:rsid w:val="00FA5AD4"/>
    <w:rsid w:val="00FA6DA4"/>
    <w:rsid w:val="00FA74DA"/>
    <w:rsid w:val="00FA7D21"/>
    <w:rsid w:val="00FB03FB"/>
    <w:rsid w:val="00FB1F3C"/>
    <w:rsid w:val="00FB2AD1"/>
    <w:rsid w:val="00FB2AF5"/>
    <w:rsid w:val="00FB2CD9"/>
    <w:rsid w:val="00FB2E0A"/>
    <w:rsid w:val="00FB3C08"/>
    <w:rsid w:val="00FB3E15"/>
    <w:rsid w:val="00FB4B38"/>
    <w:rsid w:val="00FB57D9"/>
    <w:rsid w:val="00FB600A"/>
    <w:rsid w:val="00FB619A"/>
    <w:rsid w:val="00FB623E"/>
    <w:rsid w:val="00FB6C8A"/>
    <w:rsid w:val="00FB701E"/>
    <w:rsid w:val="00FC0987"/>
    <w:rsid w:val="00FC0C32"/>
    <w:rsid w:val="00FC137D"/>
    <w:rsid w:val="00FC1413"/>
    <w:rsid w:val="00FC152D"/>
    <w:rsid w:val="00FC2852"/>
    <w:rsid w:val="00FC31BB"/>
    <w:rsid w:val="00FC3A79"/>
    <w:rsid w:val="00FC3DF8"/>
    <w:rsid w:val="00FC40B0"/>
    <w:rsid w:val="00FC4810"/>
    <w:rsid w:val="00FD1781"/>
    <w:rsid w:val="00FD18DA"/>
    <w:rsid w:val="00FD269D"/>
    <w:rsid w:val="00FD26AD"/>
    <w:rsid w:val="00FD3203"/>
    <w:rsid w:val="00FD5678"/>
    <w:rsid w:val="00FD596B"/>
    <w:rsid w:val="00FD5A31"/>
    <w:rsid w:val="00FD66D7"/>
    <w:rsid w:val="00FD729F"/>
    <w:rsid w:val="00FD787B"/>
    <w:rsid w:val="00FE034B"/>
    <w:rsid w:val="00FE0A7C"/>
    <w:rsid w:val="00FE0EAB"/>
    <w:rsid w:val="00FE1327"/>
    <w:rsid w:val="00FE1ED3"/>
    <w:rsid w:val="00FE1F37"/>
    <w:rsid w:val="00FE220D"/>
    <w:rsid w:val="00FE29D8"/>
    <w:rsid w:val="00FE40AC"/>
    <w:rsid w:val="00FE42C2"/>
    <w:rsid w:val="00FE4950"/>
    <w:rsid w:val="00FE5976"/>
    <w:rsid w:val="00FE5EBB"/>
    <w:rsid w:val="00FE651C"/>
    <w:rsid w:val="00FE7829"/>
    <w:rsid w:val="00FE7F43"/>
    <w:rsid w:val="00FF05F7"/>
    <w:rsid w:val="00FF0781"/>
    <w:rsid w:val="00FF0E1D"/>
    <w:rsid w:val="00FF12FC"/>
    <w:rsid w:val="00FF1FAD"/>
    <w:rsid w:val="00FF2838"/>
    <w:rsid w:val="00FF2BE8"/>
    <w:rsid w:val="00FF2C3D"/>
    <w:rsid w:val="00FF2EDF"/>
    <w:rsid w:val="00FF3667"/>
    <w:rsid w:val="00FF3A73"/>
    <w:rsid w:val="00FF3E7E"/>
    <w:rsid w:val="00FF424A"/>
    <w:rsid w:val="00FF42A7"/>
    <w:rsid w:val="00FF456D"/>
    <w:rsid w:val="00FF49D6"/>
    <w:rsid w:val="00FF49E1"/>
    <w:rsid w:val="00FF4B33"/>
    <w:rsid w:val="00FF5868"/>
    <w:rsid w:val="00FF5E28"/>
    <w:rsid w:val="00FF614D"/>
    <w:rsid w:val="00FF6578"/>
    <w:rsid w:val="00FF6F4F"/>
    <w:rsid w:val="00FF7521"/>
    <w:rsid w:val="00FF7985"/>
    <w:rsid w:val="00FF7F4E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E1A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A926A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642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642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391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925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900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6861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4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986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550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41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3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814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7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485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580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7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7978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6625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0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9291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57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0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6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610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77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66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69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1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936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0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55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7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341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45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6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427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1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819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82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44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077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082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2232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969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9642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4666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62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7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154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7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95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8073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32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7695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0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2292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967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6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19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5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7390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092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3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722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97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340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108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2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4241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4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536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2564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1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3073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86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9191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84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765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93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081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5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684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9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80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610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9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5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7060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4243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0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408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6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62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69682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6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210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9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0</TotalTime>
  <Pages>1</Pages>
  <Words>345</Words>
  <Characters>1863</Characters>
  <Application>Microsoft Office Word</Application>
  <DocSecurity>0</DocSecurity>
  <Lines>2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Dany Goralkin</cp:lastModifiedBy>
  <cp:revision>1699</cp:revision>
  <dcterms:created xsi:type="dcterms:W3CDTF">2024-11-19T07:04:00Z</dcterms:created>
  <dcterms:modified xsi:type="dcterms:W3CDTF">2025-08-13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daf454cf9318321b7e6872397a8f215eee37ee6fe9d2c2237a4df15436082ba4</vt:lpwstr>
  </property>
</Properties>
</file>